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23AE4" w:rsidRDefault="005E01D3">
      <w:pPr>
        <w:pStyle w:val="Title"/>
      </w:pPr>
      <w:r>
        <w:t>Socioeconomic status and Democratization &lt;South Africa, Botswana, and Kenya compared</w:t>
      </w:r>
    </w:p>
    <w:p w:rsidR="00523AE4" w:rsidRDefault="005E01D3">
      <w:pPr>
        <w:pStyle w:val="Heading1"/>
      </w:pPr>
      <w:bookmarkStart w:id="0" w:name="abstract"/>
      <w:bookmarkEnd w:id="0"/>
      <w:r>
        <w:t>Abstract</w:t>
      </w:r>
    </w:p>
    <w:p w:rsidR="00523AE4" w:rsidRDefault="005E01D3">
      <w:pPr>
        <w:pStyle w:val="FirstParagraph"/>
      </w:pPr>
      <w:r>
        <w:t xml:space="preserve">This paper examines the effects of socioeconomic status on democratization. The research is conducted on the basis of the data from different sources, such as the World Bank, the United Nations, and the Polity Project, with three selected countries: South </w:t>
      </w:r>
      <w:r>
        <w:t>Africa, Botswana, and Kenya. Using OLS and panel data regression models, we find evidence that GDP per capita is not statistically significant on democratization, while Child mortality rate under 5 and Primary education enrollment rate are having strong ex</w:t>
      </w:r>
      <w:r>
        <w:t>planatory power on the level of democracy. Interestingly, however, we also find that gender equality has rather negative effect on democracy.</w:t>
      </w:r>
    </w:p>
    <w:p w:rsidR="00523AE4" w:rsidRDefault="005E01D3">
      <w:pPr>
        <w:pStyle w:val="Heading1"/>
      </w:pPr>
      <w:bookmarkStart w:id="1" w:name="introduction"/>
      <w:bookmarkEnd w:id="1"/>
      <w:r>
        <w:t>Introduction</w:t>
      </w:r>
    </w:p>
    <w:p w:rsidR="001B36CA" w:rsidRDefault="005E01D3">
      <w:pPr>
        <w:pStyle w:val="FirstParagraph"/>
      </w:pPr>
      <w:r>
        <w:t>The dictionary meaning of "Democracy" defined by Encyclopedia Britannica is "literally ruled by the p</w:t>
      </w:r>
      <w:r>
        <w:t xml:space="preserve">eople." As we all learned from social science </w:t>
      </w:r>
      <w:r w:rsidR="001B36CA">
        <w:t>classes,</w:t>
      </w:r>
      <w:r>
        <w:t xml:space="preserve"> democracy is derived from the Greek words "coined from demos -people- and kratos -rule- in the middle of the 5th century BC to denote the political systems" in Athens. In modern</w:t>
      </w:r>
      <w:r>
        <w:t xml:space="preserve"> usage, democracy often refers to a system of government where the citizens exercise power directly or through electing representatives in order to form a parliament. Thus, it is to be distinguished from monarchy or dictatorship. Yet, there is no consensus</w:t>
      </w:r>
      <w:r>
        <w:t xml:space="preserve"> on how to define democracy while some of characteristics such as political freedom, rule of law, and equality before the law are commonly seen and identified as basic features of democracy. According to The Economist Intelligence Unit's index of democracy</w:t>
      </w:r>
      <w:r>
        <w:t xml:space="preserve"> written by Laza Kekic, "the fundamental features of a democracy include government based on majority rule and the consent of the governed, the existence of free and fair elections, the protection of minorities and respect for basic human rights" (1). Also</w:t>
      </w:r>
      <w:r>
        <w:t>, the United Nations sees democracy as "one of the universal and indivisible core values [which] is based on the freely expressed will of people and closely linked to the rule of law and exercise of human rights and fundamental freedoms." Sometimes, the te</w:t>
      </w:r>
      <w:r>
        <w:t xml:space="preserve">rms "freedom" and "democracy" are used interchangeably. But democracy, as a set of practices and principles about freedom, rather protects freedom and equality. </w:t>
      </w:r>
    </w:p>
    <w:p w:rsidR="001B36CA" w:rsidRDefault="005E01D3">
      <w:pPr>
        <w:pStyle w:val="FirstParagraph"/>
      </w:pPr>
      <w:r>
        <w:t>Measuring democracy also has been contested that there still have ongoing debates on this subje</w:t>
      </w:r>
      <w:r>
        <w:t xml:space="preserve">ct. The most widely-known measure is from the US-based Freedom House organization, which aggregates scores of 25 indicators up to 100, on a 1 to 7 rating scale, from political rights and civil liberties. For the report of 2016, Freedom House evaluated the </w:t>
      </w:r>
      <w:r>
        <w:t xml:space="preserve">state of freedom in 195 countries and 15 territories during calendar year 2015, and 125 countries are classified as electoral democracies. The Freedom House's electoral democracy measure is a thin or minimalist whose measure of democracy may differ from </w:t>
      </w:r>
      <w:r>
        <w:lastRenderedPageBreak/>
        <w:t>th</w:t>
      </w:r>
      <w:r>
        <w:t>ick or wider measures which include various aspects of social and political culture in democratic societies. Another organization where also provides measures of democracy and regime types based on minimalist definitions is The Polity Project. Specifically</w:t>
      </w:r>
      <w:r>
        <w:t xml:space="preserve"> focused on the institutionalized authority patterns of the state regime, The Polity Project "examines concomitant qualities of democratic and autocratic authority in governing institutions [.to] envision a spectrum of governing authority that spans from f</w:t>
      </w:r>
      <w:r>
        <w:t>ully institutionalized autocracies through mixed, or incoherent, authority regimes to fully institutionalized democracies (Center for Systemic Peace) based on "The Polity conceptual scheme." For our current research, this Polity data which include informat</w:t>
      </w:r>
      <w:r>
        <w:t>ion on the institutions of the central government and on political scope of that authority from the Polity Project is used. Capturing such regime authority spectrum on 21 point scale from -10 (hereditary monarchy) to +10 (consolidated democracy), "The Poli</w:t>
      </w:r>
      <w:r>
        <w:t>ty Scores" are categorized into autocracies, anocracies, and democracies.</w:t>
      </w:r>
    </w:p>
    <w:p w:rsidR="00523AE4" w:rsidRDefault="005E01D3">
      <w:pPr>
        <w:pStyle w:val="FirstParagraph"/>
      </w:pPr>
      <w:r>
        <w:br/>
        <w:t>Following the introduction, this research paper will proceed by presenting background researches about democratization and its history in Africa to set up the baseline and link to ou</w:t>
      </w:r>
      <w:r>
        <w:t>r research question and hypotheses at the following section. After that, details about data, variable selections, and overall statistical methods will be addressed along with explanations how the authors collected, cle</w:t>
      </w:r>
      <w:r w:rsidR="001B36CA">
        <w:t>aned, and utilized each data</w:t>
      </w:r>
      <w:r>
        <w:t>. Base</w:t>
      </w:r>
      <w:r>
        <w:t>d on the cleaned data, the authors will provide descriptive analyses as a preliminary stage, and then the multivariate analyses conducted based on the various statistical models will be interpreted by concentrating on the effects of four socio-economic var</w:t>
      </w:r>
      <w:r>
        <w:t>iables on democratization in three selected African countries.</w:t>
      </w:r>
    </w:p>
    <w:p w:rsidR="00523AE4" w:rsidRDefault="005E01D3">
      <w:pPr>
        <w:pStyle w:val="Heading1"/>
      </w:pPr>
      <w:bookmarkStart w:id="2" w:name="background-about-democratization-and-its"/>
      <w:bookmarkEnd w:id="2"/>
      <w:r>
        <w:t>Background about Democratization and its brief history in Africa</w:t>
      </w:r>
    </w:p>
    <w:p w:rsidR="001B36CA" w:rsidRDefault="005E01D3">
      <w:pPr>
        <w:pStyle w:val="FirstParagraph"/>
      </w:pPr>
      <w:r>
        <w:t>Democratization, according to An Agenda for Democratization by Boutros Boutros-Ghali, the formal Secretary General of the United</w:t>
      </w:r>
      <w:r>
        <w:t xml:space="preserve"> Nations, "is a process which leads to a more open, more participatory, less authoritarian society" (1) within a sovereign state. Between the years 1974 and 1990, the world experienced "Third Wave" of democratization which had changed 30 countries from aut</w:t>
      </w:r>
      <w:r>
        <w:t>horitarian regimes to democracies. The penetration and success of democratization in this time period displayed different examples and outcomes, and this raised the questions for the causes of change between political regimes and how the process of democra</w:t>
      </w:r>
      <w:r>
        <w:t>tization sustained in non-democratic societies. From his On Democracy, Robert Dahl suggests three conditions that are essential to attain democratic institutions through democratization and they are: control over military and police forces by elected offic</w:t>
      </w:r>
      <w:r>
        <w:t>ials; the absence of foreign intervention opposing democratization; democratic beliefs and political culture; [possibly] modern market economy and economic growth; and the absence of cultural pluralism. Similarly, Samuel Huntington, from his book The Third</w:t>
      </w:r>
      <w:r>
        <w:t xml:space="preserve"> Wave, argues that democracy could be realized through one of three main types of democratization process and they are: transformation led primarily by the ruling elites; replacement where the opposition plays the main role; and transplacement, a product o</w:t>
      </w:r>
      <w:r>
        <w:t xml:space="preserve">f active engagement of both sides. With looking into these arguments, it can be claimed that there is no single precondition or factor which perfectly lead the country to be </w:t>
      </w:r>
      <w:r>
        <w:lastRenderedPageBreak/>
        <w:t xml:space="preserve">democratized. It has to be a combination of features which should be uniquely and </w:t>
      </w:r>
      <w:r>
        <w:t xml:space="preserve">country specifically taken since the strength of each factor may bring different impacts to country by country. </w:t>
      </w:r>
    </w:p>
    <w:p w:rsidR="00523AE4" w:rsidRDefault="005E01D3">
      <w:pPr>
        <w:pStyle w:val="FirstParagraph"/>
      </w:pPr>
      <w:r>
        <w:t>Africa has also been the wave of political transitions from various types of dictatorships to more open political systems by accepting democracy</w:t>
      </w:r>
      <w:r>
        <w:t xml:space="preserve"> as a political alternative. However, to understand the democracy and the democratization in Africa, its background of "the relatively</w:t>
      </w:r>
      <w:r w:rsidR="001B36CA">
        <w:t xml:space="preserve"> recent end to colonial rule</w:t>
      </w:r>
      <w:r>
        <w:t>, post-colonia</w:t>
      </w:r>
      <w:r w:rsidR="001B36CA">
        <w:t>l utopian African socialism,</w:t>
      </w:r>
      <w:r>
        <w:t xml:space="preserve"> and economic regression in the 1980s" (Sama</w:t>
      </w:r>
      <w:r>
        <w:t>rasinghe, 1994) has to be taken into account. In particular, the colonial period needs to be understood since it was colonial rulers who were autocratic and discouraged indigenous people to build democratic institutions and societies. Even after the indepe</w:t>
      </w:r>
      <w:r>
        <w:t>ndence, the artificiality of Africa's national borders and of the societies within worsened the problem and prevented the transition to democracy. During the first half of 1990s, many African countries had one party and military rule which were followed by</w:t>
      </w:r>
      <w:r>
        <w:t xml:space="preserve"> political protests and competitive elections with democratic trend indicators continuing to rise. Although the surge of democratic trends with the liberalized political system swept across African countries during this time period, they could not proceed </w:t>
      </w:r>
      <w:r>
        <w:t>to the full democracy. The repetition of the onset of democratization and frequent slips back to authoritarianism took place in Africa due to a set of existing political structures which had been governed through coercion and a lack of institutional capaci</w:t>
      </w:r>
      <w:r>
        <w:t>ty for the provision of basic services and law and order. In spite of all these negative factors, many of African countries has been constantly making progress towards the democracy not only by revolting against authoritarian leaders based on demand-driven</w:t>
      </w:r>
      <w:r>
        <w:t xml:space="preserve"> activities, but also by the improvement of other numerous socio-economic indicators which may influence the political transformation, even though the speed of transition is different and non-linear.</w:t>
      </w:r>
    </w:p>
    <w:p w:rsidR="00523AE4" w:rsidRDefault="005E01D3">
      <w:pPr>
        <w:pStyle w:val="Heading1"/>
      </w:pPr>
      <w:bookmarkStart w:id="3" w:name="research-question-and-hypotheses"/>
      <w:bookmarkEnd w:id="3"/>
      <w:r>
        <w:t>Research Question and Hypotheses</w:t>
      </w:r>
    </w:p>
    <w:p w:rsidR="00453135" w:rsidRDefault="005E01D3">
      <w:pPr>
        <w:pStyle w:val="FirstParagraph"/>
      </w:pPr>
      <w:r>
        <w:t>The current research ai</w:t>
      </w:r>
      <w:r>
        <w:t>ms to help our understanding of the democracy with regard to its concept structure by investigating the effects of various socio-economic variables on democratization in African countries. Therefore, our research question is to assess how four important so</w:t>
      </w:r>
      <w:r>
        <w:t>cioeconomic variables, namely income growth, primary education enrollment, gender equality in labor force, and child mortality, affect the regime change to democracy and the consolidation of democratic institutions through sustaining the process of democra</w:t>
      </w:r>
      <w:r>
        <w:t>tization. By analyzing the relationship between socioeconomic components and democracy, the authors are ultimately trying to investigate each variable's impact on democratization and to compare the degree of effects not only among indicators but also acros</w:t>
      </w:r>
      <w:r>
        <w:t xml:space="preserve">s selected countries; South Africa, Botswana, and Kenya. </w:t>
      </w:r>
    </w:p>
    <w:p w:rsidR="00523AE4" w:rsidRDefault="005E01D3">
      <w:pPr>
        <w:pStyle w:val="FirstParagraph"/>
      </w:pPr>
      <w:r>
        <w:t>Our research question is on the basis of one of the most well-known theories, modernization, which claims that socio-economic development brings about democracy. According to modernization theory, ba</w:t>
      </w:r>
      <w:r>
        <w:t>sic needs such as food, shelter and health must be satisfied to achieve democracy. Dhal also argues that "adequate institutions and a citizenry, especially a middle class, receptive to democratic ideals, must exist for democratization to take place" (Samar</w:t>
      </w:r>
      <w:r>
        <w:t xml:space="preserve">asinghe, 17). Sub-Saharan African countries, where continuously have been experiencing democratic progress and setbacks due to frequent violence triggered by </w:t>
      </w:r>
      <w:r>
        <w:lastRenderedPageBreak/>
        <w:t>political conflicts in spite of their future development potentials, are still more democratic tod</w:t>
      </w:r>
      <w:r>
        <w:t>ay than in any other periods of time. From the authors' academic interests as well as sincere hope for more meaningful processes towards democratic development, African countries are selected to be studied, compared, and tested for the current research stu</w:t>
      </w:r>
      <w:r>
        <w:t>dy. In order to effectively analyze and answer to the research question, following three hypotheses are set up to be tested:</w:t>
      </w:r>
    </w:p>
    <w:p w:rsidR="00523AE4" w:rsidRDefault="005E01D3">
      <w:pPr>
        <w:pStyle w:val="Compact"/>
        <w:numPr>
          <w:ilvl w:val="0"/>
          <w:numId w:val="3"/>
        </w:numPr>
      </w:pPr>
      <w:r>
        <w:t>There is a significant and positive correlation between socioeconomic variables and democracy.</w:t>
      </w:r>
    </w:p>
    <w:p w:rsidR="00523AE4" w:rsidRDefault="005E01D3">
      <w:pPr>
        <w:pStyle w:val="Compact"/>
        <w:numPr>
          <w:ilvl w:val="0"/>
          <w:numId w:val="3"/>
        </w:numPr>
      </w:pPr>
      <w:r>
        <w:t>Among four socioeconomic variables -</w:t>
      </w:r>
      <w:r>
        <w:t xml:space="preserve"> GDP, primary education enrollment, gender equality, and child mortality - the educational effect on democracy is the strongest among any other variables.</w:t>
      </w:r>
    </w:p>
    <w:p w:rsidR="00523AE4" w:rsidRDefault="005E01D3">
      <w:pPr>
        <w:pStyle w:val="Compact"/>
        <w:numPr>
          <w:ilvl w:val="0"/>
          <w:numId w:val="3"/>
        </w:numPr>
      </w:pPr>
      <w:r>
        <w:t>The degree of impact of variables on democracy is consistent across selected African countries.</w:t>
      </w:r>
    </w:p>
    <w:p w:rsidR="00523AE4" w:rsidRDefault="005E01D3">
      <w:pPr>
        <w:pStyle w:val="Heading1"/>
      </w:pPr>
      <w:bookmarkStart w:id="4" w:name="literature-review"/>
      <w:bookmarkEnd w:id="4"/>
      <w:r>
        <w:t>Liter</w:t>
      </w:r>
      <w:r>
        <w:t>ature Review</w:t>
      </w:r>
    </w:p>
    <w:p w:rsidR="00453135" w:rsidRDefault="005E01D3">
      <w:pPr>
        <w:pStyle w:val="FirstParagraph"/>
      </w:pPr>
      <w:r>
        <w:t>With regard to measuring democracy, Robert J. Barro (see Barro (1999)), for his paper Determinants of Democracy, used the indicator of electoral rights compiled by Gastil and his followers at Freedom House from 1972 to 1995. He observed the su</w:t>
      </w:r>
      <w:r>
        <w:t xml:space="preserve">b-Saharan African's decline in electoral rights after 1960 and back to rise in 1995. According to his argument, "many of African countries [experienced the pattern of fluctuation because they] began with ostensibly democratic institutions when they became </w:t>
      </w:r>
      <w:r>
        <w:t>independent in the early 1960s, but most evolved into one-party dictatorships by the early 1970s," and also the democratization in Africa since 1989 was substantial. Although the authors of this current research paper used different data to measure democra</w:t>
      </w:r>
      <w:r w:rsidR="00453135">
        <w:t xml:space="preserve">cy, </w:t>
      </w:r>
      <w:r>
        <w:t>sub-Saharan African's fluctuations in democracy</w:t>
      </w:r>
      <w:r w:rsidR="00453135">
        <w:t xml:space="preserve"> are also observed</w:t>
      </w:r>
      <w:r>
        <w:t>, implying that the</w:t>
      </w:r>
      <w:r w:rsidR="00453135">
        <w:t>re are some drivers that affect</w:t>
      </w:r>
      <w:r>
        <w:t xml:space="preserve"> the level of democracy overtime. </w:t>
      </w:r>
    </w:p>
    <w:p w:rsidR="00453135" w:rsidRDefault="005E01D3">
      <w:pPr>
        <w:pStyle w:val="FirstParagraph"/>
      </w:pPr>
      <w:r>
        <w:t>Further, Barro (see Barro (1999)) quotes Lipset's argument based on the Lipset hypothesis, which claims</w:t>
      </w:r>
      <w:r>
        <w:t xml:space="preserve"> that increased education and an enlarged middle class are key elements for the extent of democracy, as in general increases in various measures of the standard of living forecast a gradual rise in democracy. To test this, Barro ran the basic regression fo</w:t>
      </w:r>
      <w:r>
        <w:t>r electoral rights -democracy- with the explanatory variables: the log of real per capita GDP and measures of educational attainment. According to his data results, the schooling figures that turn out to have the most explanatory power are the average year</w:t>
      </w:r>
      <w:r>
        <w:t>s of attainment at the primary level for persons aged 25. In regard to the correlation between GPD and democracy, Barro claims that more prosperous places are more likely to be democratic, displaying positive upward trends between per capita GDP and school</w:t>
      </w:r>
      <w:r>
        <w:t>ing to democracy. Yet, Barro states the necessity for the development of theories of the determination of democracy due to a lack of theoretical models of the relation.</w:t>
      </w:r>
    </w:p>
    <w:p w:rsidR="00453135" w:rsidRDefault="005E01D3">
      <w:pPr>
        <w:pStyle w:val="FirstParagraph"/>
      </w:pPr>
      <w:r>
        <w:t xml:space="preserve"> In the second literature of Democracy and Gender Equality by Caroline Beer (see Beer (2</w:t>
      </w:r>
      <w:r>
        <w:t xml:space="preserve">009)), she contrasts the impact of long-term stocks of democracy with the contemporary level of democracy and the participation of women in democracy. This study was conducted in the basis of a generally accepted assumption - also one of our hypotheses- </w:t>
      </w:r>
      <w:r>
        <w:lastRenderedPageBreak/>
        <w:t>th</w:t>
      </w:r>
      <w:r>
        <w:t>at democracy and gender equality go hand in hand, therefore, democracy promotes the well-being of women. In her previous studies, Beer quotes Richard and Gelleny's research Women's status and economic globalization, which measure the status of women with t</w:t>
      </w:r>
      <w:r>
        <w:t>he United Nations Gender-related Development Index (GDI) and Gender Empowerment Index (GEM) and find the positive relationship between democracy and their indicators of women's status. On the other hand, according to Fish from Beer's study, gender equality</w:t>
      </w:r>
      <w:r>
        <w:t xml:space="preserve"> causes democracy, suggesting the reverse causality (Islam and authoritarianism, 2002), while Inglehar, Norris, and Welzel find that modernization leads to cultural changes that produce more democracy and gender equality; therefore, the correlation between</w:t>
      </w:r>
      <w:r>
        <w:t xml:space="preserve"> democracy and gender equality is spurious. (Gender equality and democracy, 2002). Overall from Beer's previous studies, there is not clear statistical evidence which demonstrate the effects of gender equality on democracy and vice versa. Measuring gender </w:t>
      </w:r>
      <w:r>
        <w:t>equality in terms of the percentage of the population that is female, the ratio of female life expectancy at birth to that of males, the percentage of the total labor force that is female, Beer however finds that, all else equal, long-term democracies tend</w:t>
      </w:r>
      <w:r>
        <w:t xml:space="preserve"> to promote greater gender equality than authoritarian regimes. Based on the all previous researches, how to measure "democracy" and "gender equality" brings different consequences and the findings are thus ambivalent and inconsistent. </w:t>
      </w:r>
    </w:p>
    <w:p w:rsidR="00523AE4" w:rsidRDefault="005E01D3">
      <w:pPr>
        <w:pStyle w:val="FirstParagraph"/>
      </w:pPr>
      <w:r>
        <w:t>John M. Shandra et a</w:t>
      </w:r>
      <w:r>
        <w:t>l. approaches child mor</w:t>
      </w:r>
      <w:r w:rsidR="00453135">
        <w:t>t</w:t>
      </w:r>
      <w:r>
        <w:t>ality from different theoretical perspectives (see Shandra et al. (2005)). By taking political modernization perspective, he quotes from the previous studies that the level of political democracy influences the level of child mortali</w:t>
      </w:r>
      <w:r>
        <w:t>ty in developing countries, while Shandra et al. finds only one study which supports for the hypothesized inverse relationship between democracy and child mortality. Setting up the analysis with child mortality rate as a dependent variable, and level of ec</w:t>
      </w:r>
      <w:r>
        <w:t>onomic development, level of educational attainment, level of female educational attainment, level of political democracy and etc. as independent variables, Shandra et al. finds that the interaction terms between the level of democracy and transnational ec</w:t>
      </w:r>
      <w:r>
        <w:t>onomic linkages associated with exports and multinational corporations adversely affect child mortality more strongly at lower levels of democracy than at higher levels of democracy. The researchers also lay out their limitations by stating that more multi</w:t>
      </w:r>
      <w:r>
        <w:t>variate studies are required with more longitudinal data in order to understand the effects of determinants on child mortality. Tanja AJ Houweling et al. in their Determinants of under-5 mortality among the poor and the rich: a cross-national analysis of 4</w:t>
      </w:r>
      <w:r>
        <w:t>3 developing countries which studies how under-5 mortality rates vary with the national level context, they argue that more democratic and ethnically homogeneous countries show significantly lower total under-5 mortality rates in the univariate analysis (s</w:t>
      </w:r>
      <w:r>
        <w:t>ee Houweling (2005)). While there are poor-rich inequalities in childhood mortality, the research suggests that democracy has a role in reducing the inequalities.</w:t>
      </w:r>
    </w:p>
    <w:p w:rsidR="00523AE4" w:rsidRDefault="005E01D3">
      <w:pPr>
        <w:pStyle w:val="Heading1"/>
      </w:pPr>
      <w:bookmarkStart w:id="5" w:name="data-variables-and-methods"/>
      <w:bookmarkEnd w:id="5"/>
      <w:r>
        <w:t>Data, Variables, and Methods</w:t>
      </w:r>
    </w:p>
    <w:p w:rsidR="00523AE4" w:rsidRDefault="005E01D3">
      <w:pPr>
        <w:pStyle w:val="FirstParagraph"/>
      </w:pPr>
      <w:r>
        <w:t>Among all other African countries, South Africa, Botswana, and K</w:t>
      </w:r>
      <w:r>
        <w:t>enya are chosen to be compared for this research. This selection was done based on the World Economic Forum's Global Competitiveness Report 2015-2016, which assess</w:t>
      </w:r>
      <w:r w:rsidR="00657424">
        <w:t>es</w:t>
      </w:r>
      <w:r>
        <w:t xml:space="preserve"> the competitiveness of 140 </w:t>
      </w:r>
      <w:r>
        <w:lastRenderedPageBreak/>
        <w:t>world economies. With the emphasis of the region's need to priori</w:t>
      </w:r>
      <w:r>
        <w:t>tize competitiveness and enhance reforms, the report ranked top 10 performers in the sub-Saharan region and the authors selected 3 countries according to their ranks on top, middle, and bottom; South Africa (49th), Botswana(71th) and Kenya (99th). The auth</w:t>
      </w:r>
      <w:r>
        <w:t xml:space="preserve">ors wanted to observe both similarities and differences on the relationship between socioeconomic variables and democracy across diversified countries in terms of economic performances and their competitiveness. (see Boutros-Ghali (1996) R. Dahl (2000) R. </w:t>
      </w:r>
      <w:r>
        <w:t>A. Dahl (2010) (“FREEDOM iN tHE WORLD 2016” 2016) (n.d.) Kekic (2007) Samarasinghe (1994) Barro (1999) Beer (2009) Shandra et al. (2005) Houweling (2005) (“PolityProject,” n.d.) Exponent (2015) Bayanpourtehrani and Sylwester (2012))</w:t>
      </w:r>
    </w:p>
    <w:p w:rsidR="00523AE4" w:rsidRDefault="005E01D3">
      <w:pPr>
        <w:pStyle w:val="Heading2"/>
      </w:pPr>
      <w:bookmarkStart w:id="6" w:name="data-collection"/>
      <w:bookmarkEnd w:id="6"/>
      <w:r>
        <w:t>Data collection</w:t>
      </w:r>
    </w:p>
    <w:p w:rsidR="00523AE4" w:rsidRDefault="005E01D3">
      <w:pPr>
        <w:pStyle w:val="FirstParagraph"/>
      </w:pPr>
      <w:r>
        <w:t>The ana</w:t>
      </w:r>
      <w:r>
        <w:t>lysis with regard to the relationship between socioeconomic status and democracy in this research is studied by using three different data sources. Also, in order to test three hypotheses, the authors selected four socioeconomic indicators as explanatory v</w:t>
      </w:r>
      <w:r>
        <w:t>ariables, while democracy being a dependent variable. The names, details and sources for those variables are shown in the chart below.</w:t>
      </w:r>
    </w:p>
    <w:tbl>
      <w:tblPr>
        <w:tblW w:w="0" w:type="pct"/>
        <w:tblLook w:val="07E0" w:firstRow="1" w:lastRow="1" w:firstColumn="1" w:lastColumn="1" w:noHBand="1" w:noVBand="1"/>
      </w:tblPr>
      <w:tblGrid>
        <w:gridCol w:w="1696"/>
        <w:gridCol w:w="4114"/>
        <w:gridCol w:w="3230"/>
      </w:tblGrid>
      <w:tr w:rsidR="00523AE4">
        <w:tc>
          <w:tcPr>
            <w:tcW w:w="0" w:type="auto"/>
            <w:tcBorders>
              <w:bottom w:val="single" w:sz="0" w:space="0" w:color="auto"/>
            </w:tcBorders>
            <w:vAlign w:val="bottom"/>
          </w:tcPr>
          <w:p w:rsidR="00523AE4" w:rsidRDefault="005E01D3">
            <w:pPr>
              <w:pStyle w:val="Compact"/>
            </w:pPr>
            <w:r>
              <w:t>Variable name</w:t>
            </w:r>
          </w:p>
        </w:tc>
        <w:tc>
          <w:tcPr>
            <w:tcW w:w="0" w:type="auto"/>
            <w:tcBorders>
              <w:bottom w:val="single" w:sz="0" w:space="0" w:color="auto"/>
            </w:tcBorders>
            <w:vAlign w:val="bottom"/>
          </w:tcPr>
          <w:p w:rsidR="00523AE4" w:rsidRDefault="005E01D3">
            <w:pPr>
              <w:pStyle w:val="Compact"/>
            </w:pPr>
            <w:r>
              <w:t>Detail</w:t>
            </w:r>
          </w:p>
        </w:tc>
        <w:tc>
          <w:tcPr>
            <w:tcW w:w="0" w:type="auto"/>
            <w:tcBorders>
              <w:bottom w:val="single" w:sz="0" w:space="0" w:color="auto"/>
            </w:tcBorders>
            <w:vAlign w:val="bottom"/>
          </w:tcPr>
          <w:p w:rsidR="00523AE4" w:rsidRDefault="005E01D3">
            <w:pPr>
              <w:pStyle w:val="Compact"/>
            </w:pPr>
            <w:r>
              <w:t>Source</w:t>
            </w:r>
          </w:p>
        </w:tc>
      </w:tr>
      <w:tr w:rsidR="00523AE4">
        <w:tc>
          <w:tcPr>
            <w:tcW w:w="0" w:type="auto"/>
          </w:tcPr>
          <w:p w:rsidR="00523AE4" w:rsidRDefault="005E01D3">
            <w:pPr>
              <w:pStyle w:val="Compact"/>
            </w:pPr>
            <w:r>
              <w:t>polity4</w:t>
            </w:r>
          </w:p>
        </w:tc>
        <w:tc>
          <w:tcPr>
            <w:tcW w:w="0" w:type="auto"/>
          </w:tcPr>
          <w:p w:rsidR="00523AE4" w:rsidRDefault="005E01D3">
            <w:pPr>
              <w:pStyle w:val="Compact"/>
            </w:pPr>
            <w:r>
              <w:t>measurement of democracy</w:t>
            </w:r>
          </w:p>
        </w:tc>
        <w:tc>
          <w:tcPr>
            <w:tcW w:w="0" w:type="auto"/>
          </w:tcPr>
          <w:p w:rsidR="00523AE4" w:rsidRDefault="005E01D3">
            <w:pPr>
              <w:pStyle w:val="Compact"/>
            </w:pPr>
            <w:r>
              <w:t>the Center for systemic peace</w:t>
            </w:r>
          </w:p>
        </w:tc>
      </w:tr>
      <w:tr w:rsidR="00523AE4">
        <w:tc>
          <w:tcPr>
            <w:tcW w:w="0" w:type="auto"/>
          </w:tcPr>
          <w:p w:rsidR="00523AE4" w:rsidRDefault="005E01D3">
            <w:pPr>
              <w:pStyle w:val="Compact"/>
            </w:pPr>
            <w:r>
              <w:t>gdppc</w:t>
            </w:r>
          </w:p>
        </w:tc>
        <w:tc>
          <w:tcPr>
            <w:tcW w:w="0" w:type="auto"/>
          </w:tcPr>
          <w:p w:rsidR="00523AE4" w:rsidRDefault="005E01D3">
            <w:pPr>
              <w:pStyle w:val="Compact"/>
            </w:pPr>
            <w:r>
              <w:t>Gross Domestic Production Per Capita</w:t>
            </w:r>
          </w:p>
        </w:tc>
        <w:tc>
          <w:tcPr>
            <w:tcW w:w="0" w:type="auto"/>
          </w:tcPr>
          <w:p w:rsidR="00523AE4" w:rsidRDefault="005E01D3">
            <w:pPr>
              <w:pStyle w:val="Compact"/>
            </w:pPr>
            <w:r>
              <w:t>World Bank</w:t>
            </w:r>
          </w:p>
        </w:tc>
      </w:tr>
      <w:tr w:rsidR="00523AE4">
        <w:tc>
          <w:tcPr>
            <w:tcW w:w="0" w:type="auto"/>
          </w:tcPr>
          <w:p w:rsidR="00523AE4" w:rsidRDefault="005E01D3">
            <w:pPr>
              <w:pStyle w:val="Compact"/>
            </w:pPr>
            <w:r>
              <w:t>pe</w:t>
            </w:r>
          </w:p>
        </w:tc>
        <w:tc>
          <w:tcPr>
            <w:tcW w:w="0" w:type="auto"/>
          </w:tcPr>
          <w:p w:rsidR="00523AE4" w:rsidRDefault="005E01D3">
            <w:pPr>
              <w:pStyle w:val="Compact"/>
            </w:pPr>
            <w:r>
              <w:t>Primary ed enrollment</w:t>
            </w:r>
          </w:p>
        </w:tc>
        <w:tc>
          <w:tcPr>
            <w:tcW w:w="0" w:type="auto"/>
          </w:tcPr>
          <w:p w:rsidR="00523AE4" w:rsidRDefault="005E01D3">
            <w:pPr>
              <w:pStyle w:val="Compact"/>
            </w:pPr>
            <w:r>
              <w:t>United Nations</w:t>
            </w:r>
          </w:p>
        </w:tc>
      </w:tr>
      <w:tr w:rsidR="00523AE4">
        <w:tc>
          <w:tcPr>
            <w:tcW w:w="0" w:type="auto"/>
          </w:tcPr>
          <w:p w:rsidR="00523AE4" w:rsidRDefault="005E01D3">
            <w:pPr>
              <w:pStyle w:val="Compact"/>
            </w:pPr>
            <w:r>
              <w:t>mr</w:t>
            </w:r>
          </w:p>
        </w:tc>
        <w:tc>
          <w:tcPr>
            <w:tcW w:w="0" w:type="auto"/>
          </w:tcPr>
          <w:p w:rsidR="00523AE4" w:rsidRDefault="005E01D3">
            <w:pPr>
              <w:pStyle w:val="Compact"/>
            </w:pPr>
            <w:r>
              <w:t>Child Mortality under 5</w:t>
            </w:r>
          </w:p>
        </w:tc>
        <w:tc>
          <w:tcPr>
            <w:tcW w:w="0" w:type="auto"/>
          </w:tcPr>
          <w:p w:rsidR="00523AE4" w:rsidRDefault="005E01D3">
            <w:pPr>
              <w:pStyle w:val="Compact"/>
            </w:pPr>
            <w:r>
              <w:t>United Nations</w:t>
            </w:r>
          </w:p>
        </w:tc>
      </w:tr>
      <w:tr w:rsidR="00523AE4">
        <w:tc>
          <w:tcPr>
            <w:tcW w:w="0" w:type="auto"/>
          </w:tcPr>
          <w:p w:rsidR="00523AE4" w:rsidRDefault="005E01D3">
            <w:pPr>
              <w:pStyle w:val="Compact"/>
            </w:pPr>
            <w:r>
              <w:t>gi</w:t>
            </w:r>
          </w:p>
        </w:tc>
        <w:tc>
          <w:tcPr>
            <w:tcW w:w="0" w:type="auto"/>
          </w:tcPr>
          <w:p w:rsidR="00523AE4" w:rsidRDefault="005E01D3">
            <w:pPr>
              <w:pStyle w:val="Compact"/>
            </w:pPr>
            <w:r>
              <w:t>gender inequality in labor market</w:t>
            </w:r>
          </w:p>
        </w:tc>
        <w:tc>
          <w:tcPr>
            <w:tcW w:w="0" w:type="auto"/>
          </w:tcPr>
          <w:p w:rsidR="00523AE4" w:rsidRDefault="005E01D3">
            <w:pPr>
              <w:pStyle w:val="Compact"/>
            </w:pPr>
            <w:r>
              <w:t>United Nations</w:t>
            </w:r>
          </w:p>
        </w:tc>
      </w:tr>
    </w:tbl>
    <w:p w:rsidR="00523AE4" w:rsidRDefault="005E01D3">
      <w:pPr>
        <w:pStyle w:val="BodyText"/>
      </w:pPr>
      <w:r>
        <w:t>. Dependent Variable- Democracy: In the current research, Polity IV Pr</w:t>
      </w:r>
      <w:r>
        <w:t xml:space="preserve">oject's measurement of democracy is used. Polity IV represents the degree of democratization: when the democratization level is higher, the score also is high. The data can be downloaded from this site. </w:t>
      </w:r>
      <w:hyperlink r:id="rId7">
        <w:r>
          <w:rPr>
            <w:rStyle w:val="Hyperlink"/>
          </w:rPr>
          <w:t>http://www.systemicpeace.org/inscrdata.html</w:t>
        </w:r>
      </w:hyperlink>
    </w:p>
    <w:p w:rsidR="00657424" w:rsidRDefault="005E01D3">
      <w:pPr>
        <w:pStyle w:val="BodyText"/>
      </w:pPr>
      <w:r>
        <w:t>. Explanatory Variable 1- GDP per capita: This data comes from the World Bank database. GDP per capita represents the level of standard living by indicating how prosperous a country feels to each of its</w:t>
      </w:r>
      <w:r>
        <w:t xml:space="preserve"> citizens. The following URLs are WorldBank sites in which the data for the time-series of GDP for each country were downloaded</w:t>
      </w:r>
      <w:r w:rsidR="00657424">
        <w:t>.</w:t>
      </w:r>
    </w:p>
    <w:p w:rsidR="00523AE4" w:rsidRDefault="005E01D3">
      <w:pPr>
        <w:pStyle w:val="BodyText"/>
      </w:pPr>
      <w:r>
        <w:t xml:space="preserve"> </w:t>
      </w:r>
      <w:hyperlink r:id="rId8">
        <w:r>
          <w:rPr>
            <w:rStyle w:val="Hyperlink"/>
          </w:rPr>
          <w:t>http://data.worldbank.org/indicator/NY.GDP.PCAP.CD</w:t>
        </w:r>
      </w:hyperlink>
      <w:r>
        <w:t xml:space="preserve">, </w:t>
      </w:r>
      <w:hyperlink r:id="rId9">
        <w:r>
          <w:rPr>
            <w:rStyle w:val="Hyperlink"/>
          </w:rPr>
          <w:t>http://data.worldbank.org/indicator/NY.GDP.PCAP.CD?locations=BW</w:t>
        </w:r>
      </w:hyperlink>
      <w:r>
        <w:t xml:space="preserve">, </w:t>
      </w:r>
      <w:hyperlink r:id="rId10">
        <w:r>
          <w:rPr>
            <w:rStyle w:val="Hyperlink"/>
          </w:rPr>
          <w:t>http://data.worldbank.org/indic</w:t>
        </w:r>
        <w:r>
          <w:rPr>
            <w:rStyle w:val="Hyperlink"/>
          </w:rPr>
          <w:t>ator/NY.GDP.PCAP.CD?locations=KE</w:t>
        </w:r>
      </w:hyperlink>
    </w:p>
    <w:p w:rsidR="00657424" w:rsidRDefault="005E01D3">
      <w:pPr>
        <w:pStyle w:val="BodyText"/>
      </w:pPr>
      <w:r>
        <w:t>. Explanatory Variable 2-Primary education enrollment: According to Lipset, higher levels of education instill democratic values as education broadens students' outlooks by enabling them to understand the norms of democracy</w:t>
      </w:r>
      <w:r>
        <w:t xml:space="preserve">. Thus, primary education enrollment is included in this study from the expectation that it may generate supports for democracy in the African region. The following is the URL of the United Nations Database site in which the data was downloaded. </w:t>
      </w:r>
    </w:p>
    <w:p w:rsidR="00523AE4" w:rsidRDefault="005E01D3">
      <w:pPr>
        <w:pStyle w:val="BodyText"/>
      </w:pPr>
      <w:hyperlink r:id="rId11">
        <w:r>
          <w:rPr>
            <w:rStyle w:val="Hyperlink"/>
          </w:rPr>
          <w:t>http://data.un.org/Data.aspx?q=education&amp;d=UNESCO&amp;f=series%3aE_1</w:t>
        </w:r>
      </w:hyperlink>
    </w:p>
    <w:p w:rsidR="00657424" w:rsidRDefault="005E01D3">
      <w:pPr>
        <w:pStyle w:val="BodyText"/>
      </w:pPr>
      <w:r>
        <w:t>. Explanatory Variable 3-Mortality</w:t>
      </w:r>
      <w:r w:rsidR="00657424">
        <w:t xml:space="preserve"> rate</w:t>
      </w:r>
      <w:r>
        <w:t xml:space="preserve"> under 5 years old: Under-5 mortality is associated with levels of public s</w:t>
      </w:r>
      <w:r>
        <w:t xml:space="preserve">pending and health care; thus, this variable is included from the assumption that there is an association between welfare and the promotion of democracy. The following is the URL where the data came from. </w:t>
      </w:r>
    </w:p>
    <w:p w:rsidR="00523AE4" w:rsidRDefault="005E01D3">
      <w:pPr>
        <w:pStyle w:val="BodyText"/>
      </w:pPr>
      <w:r>
        <w:t>.</w:t>
      </w:r>
      <w:hyperlink r:id="rId12">
        <w:r>
          <w:rPr>
            <w:rStyle w:val="Hyperlink"/>
          </w:rPr>
          <w:t>http://data.un.org/Data.aspx?q=mortality&amp;d=PopDiv&amp;f=variableID%3a77</w:t>
        </w:r>
      </w:hyperlink>
    </w:p>
    <w:p w:rsidR="00523AE4" w:rsidRDefault="005E01D3">
      <w:pPr>
        <w:pStyle w:val="BodyText"/>
      </w:pPr>
      <w:r>
        <w:t>. Explanatory Variable 4-Gender Inequality in labor market: The measure of gender inequality in labor market is used to test whether the participation of women in workforce is related to democracy. The calculation of the unit as follows:</w:t>
      </w:r>
    </w:p>
    <w:p w:rsidR="00523AE4" w:rsidRDefault="005E01D3">
      <w:pPr>
        <w:pStyle w:val="BodyText"/>
      </w:pPr>
      <m:oMathPara>
        <m:oMathParaPr>
          <m:jc m:val="center"/>
        </m:oMathParaPr>
        <m:oMath>
          <m:r>
            <w:rPr>
              <w:rFonts w:ascii="Cambria Math" w:hAnsi="Cambria Math"/>
            </w:rPr>
            <m:t>GenderIne</m:t>
          </m:r>
          <m:r>
            <w:rPr>
              <w:rFonts w:ascii="Cambria Math" w:hAnsi="Cambria Math"/>
            </w:rPr>
            <m:t>quality</m:t>
          </m:r>
          <m:r>
            <w:rPr>
              <w:rFonts w:ascii="Cambria Math" w:hAnsi="Cambria Math"/>
            </w:rPr>
            <m:t>=</m:t>
          </m:r>
          <m:f>
            <m:fPr>
              <m:ctrlPr>
                <w:rPr>
                  <w:rFonts w:ascii="Cambria Math" w:hAnsi="Cambria Math"/>
                </w:rPr>
              </m:ctrlPr>
            </m:fPr>
            <m:num>
              <m:r>
                <w:rPr>
                  <w:rFonts w:ascii="Cambria Math" w:hAnsi="Cambria Math"/>
                </w:rPr>
                <m:t>EmploymentRateAmongWomen</m:t>
              </m:r>
            </m:num>
            <m:den>
              <m:r>
                <w:rPr>
                  <w:rFonts w:ascii="Cambria Math" w:hAnsi="Cambria Math"/>
                </w:rPr>
                <m:t>EmploymentRateAmongMen</m:t>
              </m:r>
            </m:den>
          </m:f>
        </m:oMath>
      </m:oMathPara>
    </w:p>
    <w:p w:rsidR="00523AE4" w:rsidRDefault="005E01D3">
      <w:pPr>
        <w:pStyle w:val="BodyText"/>
      </w:pPr>
      <w:r>
        <w:t xml:space="preserve">The data can be found from International Labor Organization (IL0) website. </w:t>
      </w:r>
      <w:hyperlink r:id="rId13" w:anchor="!%40%40%3Findicator%3DEMP_2EMP_SEX_AGE_NB%26subject%3DEMP%26_afrLoop%3D201714902217437%26datasetCode%3DYI%26collectionCode%3DILOEST%26_adf.ctrl-state%3D102r3mzd68_271">
        <w:r>
          <w:rPr>
            <w:rStyle w:val="Hyperlink"/>
          </w:rPr>
          <w:t>http://www.ilo.org/ilostat/faces/help_home/data_by_subject/subject-details/indicator-details-by-subject?subject=EMP&amp;indicator=EMP_2EMP_SEX_AGE_NB&amp;datasetCode=YI&amp;collectionCode=ILOEST&amp;_af</w:t>
        </w:r>
        <w:r>
          <w:rPr>
            <w:rStyle w:val="Hyperlink"/>
          </w:rPr>
          <w:t>rLoop=201714902217437#!%40%40%3Findicator%3DEMP_2EMP_SEX_AGE_NB%26subject%3DEMP%26_afrLoop%3D201714902217437%26datasetCode%3DYI%26collectionCode%3DILOEST%26_adf.ctrl-state%3D102r3mzd68_271</w:t>
        </w:r>
      </w:hyperlink>
    </w:p>
    <w:p w:rsidR="00523AE4" w:rsidRDefault="005E01D3">
      <w:pPr>
        <w:pStyle w:val="Heading2"/>
      </w:pPr>
      <w:bookmarkStart w:id="7" w:name="data-cleaning-and-importing-into-r"/>
      <w:bookmarkEnd w:id="7"/>
      <w:r>
        <w:t>Data cleaning and importing into R</w:t>
      </w:r>
    </w:p>
    <w:p w:rsidR="00523AE4" w:rsidRDefault="005E01D3">
      <w:pPr>
        <w:pStyle w:val="FirstParagraph"/>
      </w:pPr>
      <w:r>
        <w:t>Each data set is downloaded with</w:t>
      </w:r>
      <w:r>
        <w:t xml:space="preserve"> excel and csv file. Then, each variable and country are extracted for time-series data, which are put together into three csv files. They represent each country so that they can be easily imported into R. That means, there are three csv files that each re</w:t>
      </w:r>
      <w:r>
        <w:t>presents South Africa, Botswana, and Kenya.</w:t>
      </w:r>
    </w:p>
    <w:p w:rsidR="00523AE4" w:rsidRDefault="005E01D3">
      <w:pPr>
        <w:pStyle w:val="SourceCode"/>
      </w:pPr>
      <w:r>
        <w:rPr>
          <w:rStyle w:val="NormalTok"/>
        </w:rPr>
        <w:t>dfsa &lt;-</w:t>
      </w:r>
      <w:r>
        <w:rPr>
          <w:rStyle w:val="StringTok"/>
        </w:rPr>
        <w:t xml:space="preserve"> </w:t>
      </w:r>
      <w:r>
        <w:rPr>
          <w:rStyle w:val="KeywordTok"/>
        </w:rPr>
        <w:t>read.csv</w:t>
      </w:r>
      <w:r>
        <w:rPr>
          <w:rStyle w:val="NormalTok"/>
        </w:rPr>
        <w:t>(</w:t>
      </w:r>
      <w:r>
        <w:rPr>
          <w:rStyle w:val="StringTok"/>
        </w:rPr>
        <w:t>"SA.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NormalTok"/>
        </w:rPr>
        <w:t>dfbo &lt;-</w:t>
      </w:r>
      <w:r>
        <w:rPr>
          <w:rStyle w:val="StringTok"/>
        </w:rPr>
        <w:t xml:space="preserve"> </w:t>
      </w:r>
      <w:r>
        <w:rPr>
          <w:rStyle w:val="KeywordTok"/>
        </w:rPr>
        <w:t>read.csv</w:t>
      </w:r>
      <w:r>
        <w:rPr>
          <w:rStyle w:val="NormalTok"/>
        </w:rPr>
        <w:t>(</w:t>
      </w:r>
      <w:r>
        <w:rPr>
          <w:rStyle w:val="StringTok"/>
        </w:rPr>
        <w:t>"BTW.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NormalTok"/>
        </w:rPr>
        <w:t>dfkn &lt;-</w:t>
      </w:r>
      <w:r>
        <w:rPr>
          <w:rStyle w:val="StringTok"/>
        </w:rPr>
        <w:t xml:space="preserve"> </w:t>
      </w:r>
      <w:r>
        <w:rPr>
          <w:rStyle w:val="KeywordTok"/>
        </w:rPr>
        <w:t>read.csv</w:t>
      </w:r>
      <w:r>
        <w:rPr>
          <w:rStyle w:val="NormalTok"/>
        </w:rPr>
        <w:t>(</w:t>
      </w:r>
      <w:r>
        <w:rPr>
          <w:rStyle w:val="StringTok"/>
        </w:rPr>
        <w:t>"KNY.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 =</w:t>
      </w:r>
      <w:r>
        <w:rPr>
          <w:rStyle w:val="NormalTok"/>
        </w:rPr>
        <w:t xml:space="preserve"> </w:t>
      </w:r>
      <w:r>
        <w:rPr>
          <w:rStyle w:val="StringTok"/>
        </w:rPr>
        <w:t>","</w:t>
      </w:r>
      <w:r>
        <w:rPr>
          <w:rStyle w:val="NormalTok"/>
        </w:rPr>
        <w:t>)</w:t>
      </w:r>
      <w:r>
        <w:br/>
      </w:r>
      <w:r>
        <w:rPr>
          <w:rStyle w:val="NormalTok"/>
        </w:rPr>
        <w:t>dfpanel &lt;-</w:t>
      </w:r>
      <w:r>
        <w:rPr>
          <w:rStyle w:val="StringTok"/>
        </w:rPr>
        <w:t xml:space="preserve"> </w:t>
      </w:r>
      <w:r>
        <w:rPr>
          <w:rStyle w:val="KeywordTok"/>
        </w:rPr>
        <w:t>read.csv</w:t>
      </w:r>
      <w:r>
        <w:rPr>
          <w:rStyle w:val="NormalTok"/>
        </w:rPr>
        <w:t>(</w:t>
      </w:r>
      <w:r>
        <w:rPr>
          <w:rStyle w:val="StringTok"/>
        </w:rPr>
        <w:t>"panel.csv"</w:t>
      </w:r>
      <w:r>
        <w:rPr>
          <w:rStyle w:val="NormalTok"/>
        </w:rPr>
        <w:t xml:space="preserve">, </w:t>
      </w:r>
      <w:r>
        <w:rPr>
          <w:rStyle w:val="DataTypeTok"/>
        </w:rPr>
        <w:t>header =</w:t>
      </w:r>
      <w:r>
        <w:rPr>
          <w:rStyle w:val="NormalTok"/>
        </w:rPr>
        <w:t xml:space="preserve"> </w:t>
      </w:r>
      <w:r>
        <w:rPr>
          <w:rStyle w:val="OtherTok"/>
        </w:rPr>
        <w:t>TRUE</w:t>
      </w:r>
      <w:r>
        <w:rPr>
          <w:rStyle w:val="NormalTok"/>
        </w:rPr>
        <w:t xml:space="preserve">, </w:t>
      </w:r>
      <w:r>
        <w:rPr>
          <w:rStyle w:val="DataTypeTok"/>
        </w:rPr>
        <w:t>sep</w:t>
      </w:r>
      <w:r>
        <w:rPr>
          <w:rStyle w:val="DataTypeTok"/>
        </w:rPr>
        <w:t xml:space="preserve"> =</w:t>
      </w:r>
      <w:r>
        <w:rPr>
          <w:rStyle w:val="NormalTok"/>
        </w:rPr>
        <w:t xml:space="preserve"> </w:t>
      </w:r>
      <w:r>
        <w:rPr>
          <w:rStyle w:val="StringTok"/>
        </w:rPr>
        <w:t>","</w:t>
      </w:r>
      <w:r>
        <w:rPr>
          <w:rStyle w:val="NormalTok"/>
        </w:rPr>
        <w:t>)</w:t>
      </w:r>
    </w:p>
    <w:p w:rsidR="00523AE4" w:rsidRDefault="005E01D3">
      <w:pPr>
        <w:pStyle w:val="FirstParagraph"/>
      </w:pPr>
      <w:r>
        <w:t>All files are successfully imported to R.</w:t>
      </w:r>
    </w:p>
    <w:p w:rsidR="00523AE4" w:rsidRDefault="005E01D3">
      <w:pPr>
        <w:pStyle w:val="Heading1"/>
      </w:pPr>
      <w:bookmarkStart w:id="8" w:name="descriptive-analyses"/>
      <w:bookmarkEnd w:id="8"/>
      <w:r>
        <w:t>Descriptive Analyses</w:t>
      </w:r>
    </w:p>
    <w:p w:rsidR="00523AE4" w:rsidRDefault="005E01D3">
      <w:pPr>
        <w:pStyle w:val="Heading2"/>
      </w:pPr>
      <w:bookmarkStart w:id="9" w:name="democratization"/>
      <w:bookmarkEnd w:id="9"/>
      <w:r>
        <w:t>Democratization</w:t>
      </w:r>
    </w:p>
    <w:p w:rsidR="00523AE4" w:rsidRDefault="005E01D3">
      <w:pPr>
        <w:pStyle w:val="FirstParagraph"/>
      </w:pPr>
      <w:r>
        <w:t>Following graphs are the trends of democratization for each country.</w:t>
      </w:r>
    </w:p>
    <w:p w:rsidR="00523AE4" w:rsidRDefault="005E01D3">
      <w:pPr>
        <w:pStyle w:val="BodyText"/>
      </w:pPr>
      <w:r>
        <w:rPr>
          <w:noProof/>
          <w:lang w:eastAsia="ko-KR"/>
        </w:rPr>
        <w:lastRenderedPageBreak/>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in_files/figure-docx/unnamed-chunk-2-1.png"/>
                    <pic:cNvPicPr>
                      <a:picLocks noChangeAspect="1" noChangeArrowheads="1"/>
                    </pic:cNvPicPr>
                  </pic:nvPicPr>
                  <pic:blipFill>
                    <a:blip r:embed="rId14"/>
                    <a:stretch>
                      <a:fillRect/>
                    </a:stretch>
                  </pic:blipFill>
                  <pic:spPr bwMode="auto">
                    <a:xfrm>
                      <a:off x="0" y="0"/>
                      <a:ext cx="4610100" cy="3695700"/>
                    </a:xfrm>
                    <a:prstGeom prst="rect">
                      <a:avLst/>
                    </a:prstGeom>
                    <a:noFill/>
                    <a:ln w="9525">
                      <a:noFill/>
                      <a:headEnd/>
                      <a:tailEnd/>
                    </a:ln>
                  </pic:spPr>
                </pic:pic>
              </a:graphicData>
            </a:graphic>
          </wp:inline>
        </w:drawing>
      </w:r>
    </w:p>
    <w:p w:rsidR="00523AE4" w:rsidRDefault="005E01D3">
      <w:pPr>
        <w:pStyle w:val="BodyText"/>
      </w:pPr>
      <w:r>
        <w:t>The above graph shows the trend of democratization in South Africa. As easily can be seen, the level of democracy dramatically spiked during the early 1990s, which implies the abolishment of Apartheid and the start of free election.</w:t>
      </w:r>
    </w:p>
    <w:p w:rsidR="00523AE4" w:rsidRDefault="005E01D3">
      <w:pPr>
        <w:pStyle w:val="BodyText"/>
      </w:pPr>
      <w:r>
        <w:rPr>
          <w:noProof/>
          <w:lang w:eastAsia="ko-KR"/>
        </w:rPr>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in_files/figure-docx/unnamed-chunk-3-1.png"/>
                    <pic:cNvPicPr>
                      <a:picLocks noChangeAspect="1" noChangeArrowheads="1"/>
                    </pic:cNvPicPr>
                  </pic:nvPicPr>
                  <pic:blipFill>
                    <a:blip r:embed="rId15"/>
                    <a:stretch>
                      <a:fillRect/>
                    </a:stretch>
                  </pic:blipFill>
                  <pic:spPr bwMode="auto">
                    <a:xfrm>
                      <a:off x="0" y="0"/>
                      <a:ext cx="4610100" cy="3695700"/>
                    </a:xfrm>
                    <a:prstGeom prst="rect">
                      <a:avLst/>
                    </a:prstGeom>
                    <a:noFill/>
                    <a:ln w="9525">
                      <a:noFill/>
                      <a:headEnd/>
                      <a:tailEnd/>
                    </a:ln>
                  </pic:spPr>
                </pic:pic>
              </a:graphicData>
            </a:graphic>
          </wp:inline>
        </w:drawing>
      </w:r>
    </w:p>
    <w:p w:rsidR="00523AE4" w:rsidRDefault="005E01D3">
      <w:pPr>
        <w:pStyle w:val="BodyText"/>
      </w:pPr>
      <w:r>
        <w:lastRenderedPageBreak/>
        <w:t>The graph of Botswana</w:t>
      </w:r>
      <w:r>
        <w:t xml:space="preserve">'s level of democratization reveals that there had two big leaps in the mid-1980s and the mid-1990s, and it has been stable since then. Compared to South Africa whose highest point is 9.0, Botswana's highest level of democracy is 8.0 despite the fact that </w:t>
      </w:r>
      <w:r>
        <w:t>Botswana has been practicing democracy since its independence in 1965 and maintained multi-party democratic system for relatively longer periods than neighboring countries.</w:t>
      </w:r>
    </w:p>
    <w:p w:rsidR="00523AE4" w:rsidRDefault="005E01D3">
      <w:pPr>
        <w:pStyle w:val="BodyText"/>
      </w:pPr>
      <w:r>
        <w:rPr>
          <w:noProof/>
          <w:lang w:eastAsia="ko-KR"/>
        </w:rPr>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ain_files/figure-docx/unnamed-chunk-4-1.png"/>
                    <pic:cNvPicPr>
                      <a:picLocks noChangeAspect="1" noChangeArrowheads="1"/>
                    </pic:cNvPicPr>
                  </pic:nvPicPr>
                  <pic:blipFill>
                    <a:blip r:embed="rId16"/>
                    <a:stretch>
                      <a:fillRect/>
                    </a:stretch>
                  </pic:blipFill>
                  <pic:spPr bwMode="auto">
                    <a:xfrm>
                      <a:off x="0" y="0"/>
                      <a:ext cx="4610100" cy="3695700"/>
                    </a:xfrm>
                    <a:prstGeom prst="rect">
                      <a:avLst/>
                    </a:prstGeom>
                    <a:noFill/>
                    <a:ln w="9525">
                      <a:noFill/>
                      <a:headEnd/>
                      <a:tailEnd/>
                    </a:ln>
                  </pic:spPr>
                </pic:pic>
              </a:graphicData>
            </a:graphic>
          </wp:inline>
        </w:drawing>
      </w:r>
    </w:p>
    <w:p w:rsidR="00523AE4" w:rsidRDefault="005E01D3">
      <w:pPr>
        <w:pStyle w:val="BodyText"/>
      </w:pPr>
      <w:r>
        <w:t>Compared to both South Africa and Botswana, the level of democracy in Kenya shows</w:t>
      </w:r>
      <w:r>
        <w:t xml:space="preserve"> the most dynamic fluctuations in the graph. Between the 1960s and 1980s, democracy was deteriorating greatly and going down to negative scales but, from 1980 till 2000, democracy advances step by step. During the early 2000, Kenya also finally experiences</w:t>
      </w:r>
      <w:r>
        <w:t xml:space="preserve"> high jump on the level of democracy to above 6, which reflects country's first general elections under a new Constitution in 2013.</w:t>
      </w:r>
    </w:p>
    <w:p w:rsidR="00523AE4" w:rsidRDefault="005E01D3">
      <w:pPr>
        <w:pStyle w:val="Heading1"/>
      </w:pPr>
      <w:bookmarkStart w:id="10" w:name="multivariate-analyses"/>
      <w:bookmarkEnd w:id="10"/>
      <w:r>
        <w:t>Multivariate Analyses</w:t>
      </w:r>
    </w:p>
    <w:p w:rsidR="00523AE4" w:rsidRDefault="005E01D3">
      <w:pPr>
        <w:pStyle w:val="FirstParagraph"/>
      </w:pPr>
      <w:r>
        <w:t>This section of the analyses will offer a look at the effect of socioeconomic factors on the degree of</w:t>
      </w:r>
      <w:r>
        <w:t xml:space="preserve"> democratization and the comparison of each coefficient among countries through quantitative analysis method</w:t>
      </w:r>
      <w:r w:rsidR="00657424">
        <w:t>s</w:t>
      </w:r>
      <w:r>
        <w:t>. Dividing the section into three parts, the authors will investigate country-specific coefficients for each variable in each country by using regre</w:t>
      </w:r>
      <w:r>
        <w:t>ssion analysis in the first part. It will allow us to make clear comparisons among coefficients across countries. In the second part, the authors will employ the panel regression model in order to observe the general effect of each variable on the level of</w:t>
      </w:r>
      <w:r>
        <w:t xml:space="preserve"> democratization. To achieve this purpose, several different models will be utilized so as to </w:t>
      </w:r>
      <w:r>
        <w:lastRenderedPageBreak/>
        <w:t>eliminate country-specific effects, to compare the results of each model, and to decide the most effective model among all others so that the authors could get un</w:t>
      </w:r>
      <w:r>
        <w:t>biased and most efficient coefficients. In the final part, the overall re</w:t>
      </w:r>
      <w:r w:rsidR="00657424">
        <w:t>sults and answers to the hypotheses</w:t>
      </w:r>
      <w:r>
        <w:t xml:space="preserve"> will be provided.</w:t>
      </w:r>
    </w:p>
    <w:p w:rsidR="00523AE4" w:rsidRDefault="005E01D3">
      <w:pPr>
        <w:pStyle w:val="Heading2"/>
      </w:pPr>
      <w:bookmarkStart w:id="11" w:name="regression-analysis-for-each-country"/>
      <w:bookmarkEnd w:id="11"/>
      <w:r>
        <w:t>1. Regression analysis for each country</w:t>
      </w:r>
    </w:p>
    <w:p w:rsidR="00523AE4" w:rsidRDefault="005E01D3">
      <w:pPr>
        <w:pStyle w:val="FirstParagraph"/>
      </w:pPr>
      <w:r>
        <w:t>In this part, the OLS regression analysis is conducted with a following model:</w:t>
      </w:r>
    </w:p>
    <w:p w:rsidR="00523AE4" w:rsidRDefault="005E01D3">
      <w:pPr>
        <w:pStyle w:val="BodyText"/>
      </w:pPr>
      <m:oMathPara>
        <m:oMathParaPr>
          <m:jc m:val="center"/>
        </m:oMathParaPr>
        <m:oMath>
          <m:r>
            <w:rPr>
              <w:rFonts w:ascii="Cambria Math" w:hAnsi="Cambria Math"/>
            </w:rPr>
            <m:t>polity</m:t>
          </m:r>
          <m:r>
            <w:rPr>
              <w:rFonts w:ascii="Cambria Math" w:hAnsi="Cambria Math"/>
            </w:rPr>
            <m:t>4</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log</m:t>
          </m:r>
          <m:r>
            <w:rPr>
              <w:rFonts w:ascii="Cambria Math" w:hAnsi="Cambria Math"/>
            </w:rPr>
            <m:t>gdppc</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log</m:t>
          </m:r>
          <m:r>
            <w:rPr>
              <w:rFonts w:ascii="Cambria Math" w:hAnsi="Cambria Math"/>
            </w:rPr>
            <m:t>pe</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log</m:t>
          </m:r>
          <m:r>
            <w:rPr>
              <w:rFonts w:ascii="Cambria Math" w:hAnsi="Cambria Math"/>
            </w:rPr>
            <m:t>mr</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m:rPr>
              <m:sty m:val="p"/>
            </m:rPr>
            <w:rPr>
              <w:rFonts w:ascii="Cambria Math" w:hAnsi="Cambria Math"/>
            </w:rPr>
            <m:t>log</m:t>
          </m:r>
          <m:r>
            <w:rPr>
              <w:rFonts w:ascii="Cambria Math" w:hAnsi="Cambria Math"/>
            </w:rPr>
            <m:t>gi</m:t>
          </m:r>
          <m:r>
            <w:rPr>
              <w:rFonts w:ascii="Cambria Math" w:hAnsi="Cambria Math"/>
            </w:rPr>
            <m:t>+</m:t>
          </m:r>
          <m:r>
            <w:rPr>
              <w:rFonts w:ascii="Cambria Math" w:hAnsi="Cambria Math"/>
            </w:rPr>
            <m:t>ϵ</m:t>
          </m:r>
        </m:oMath>
      </m:oMathPara>
    </w:p>
    <w:p w:rsidR="00523AE4" w:rsidRDefault="005E01D3">
      <w:pPr>
        <w:pStyle w:val="BodyText"/>
      </w:pPr>
      <w:r>
        <w:t>Logarithm is used for each explanatory variable in order to compare the effect of each variable on the dependent variable. Because of the huge difference in scale between variables, logarithm has to</w:t>
      </w:r>
      <w:r>
        <w:t xml:space="preserve"> be utilized. With the use of logarithm, all the variables are transformed into percentage changes, which allows easier comparisons in the same scale.</w:t>
      </w:r>
    </w:p>
    <w:p w:rsidR="00523AE4" w:rsidRDefault="005E01D3">
      <w:pPr>
        <w:pStyle w:val="BodyText"/>
      </w:pPr>
      <w:r>
        <w:t>Table 2 shows the results of OLS regression for each country. These results include coefficient values an</w:t>
      </w:r>
      <w:r>
        <w:t>d their significant levels.</w:t>
      </w:r>
    </w:p>
    <w:p w:rsidR="00523AE4" w:rsidRDefault="005E01D3">
      <w:pPr>
        <w:pStyle w:val="Compact"/>
      </w:pPr>
      <w:r>
        <w:t>% Table created by stargazer v.5.2 by Marek Hlavac, Harvard University. E-mail: hlavac at fas.harvard.edu % Date and time: Fri, Dec 09, 2016 - 11:11:52 PM</w:t>
      </w:r>
    </w:p>
    <w:p w:rsidR="00523AE4" w:rsidRDefault="005E01D3">
      <w:pPr>
        <w:pStyle w:val="BodyText"/>
      </w:pPr>
      <w:r>
        <w:t>According to Table 2, each country has different values of coefficients a</w:t>
      </w:r>
      <w:r>
        <w:t>nd significant levels for explanatory variables.</w:t>
      </w:r>
    </w:p>
    <w:p w:rsidR="00523AE4" w:rsidRDefault="005E01D3">
      <w:pPr>
        <w:numPr>
          <w:ilvl w:val="0"/>
          <w:numId w:val="4"/>
        </w:numPr>
      </w:pPr>
      <w:r>
        <w:t>In South Africa, gdppc has a negative effect on the degree of democratization, while gdppc has a positive effect in Botswana. In Kenya, gdppc is not even statistically significant. This means that the effect</w:t>
      </w:r>
      <w:r>
        <w:t>iveness of GDP per capita on the degree of democracy is different across countries.</w:t>
      </w:r>
    </w:p>
    <w:p w:rsidR="00523AE4" w:rsidRDefault="005E01D3">
      <w:pPr>
        <w:numPr>
          <w:ilvl w:val="0"/>
          <w:numId w:val="4"/>
        </w:numPr>
      </w:pPr>
      <w:r>
        <w:t>Primary education enrollment is statistically not significant in all countries. Such result seems contradictory to the previous researches, which find that the education le</w:t>
      </w:r>
      <w:r>
        <w:t>vel is significant for democracy.</w:t>
      </w:r>
    </w:p>
    <w:p w:rsidR="00523AE4" w:rsidRDefault="005E01D3">
      <w:pPr>
        <w:numPr>
          <w:ilvl w:val="0"/>
          <w:numId w:val="4"/>
        </w:numPr>
      </w:pPr>
      <w:r>
        <w:t>Mortality rate under 5 years old shows inconsistencies like gdppc. This variable is significant in Botswana and Kenya, and its effect on the degree of democracy in Botswana is positive while it is negative in Kenya. If the effect is positive, it means that</w:t>
      </w:r>
      <w:r>
        <w:t xml:space="preserve"> higher number of mortality increases the level democracy. On the other hand, having a negative effect means</w:t>
      </w:r>
      <w:r w:rsidR="004818E2">
        <w:t xml:space="preserve"> that</w:t>
      </w:r>
      <w:r>
        <w:t xml:space="preserve"> as the number of child mortality increases, the democracy will setback.</w:t>
      </w:r>
    </w:p>
    <w:p w:rsidR="00523AE4" w:rsidRDefault="005E01D3">
      <w:pPr>
        <w:numPr>
          <w:ilvl w:val="0"/>
          <w:numId w:val="4"/>
        </w:numPr>
      </w:pPr>
      <w:r>
        <w:t>Gender inequality shows consistencies in South Africa and Kenya. In both co</w:t>
      </w:r>
      <w:r>
        <w:t>untries, the variable is significant and has negative effect on the degree of democracy. The negative effect means that if the female labor force participation rate increases, the level of democracy gets deteriorated. While this negative effect contradicts</w:t>
      </w:r>
      <w:r>
        <w:t xml:space="preserve"> our common assumption, Ghazal Bayanpourtehrani and Kevin Sylwester also find that Female Labor Force Participation decreases in democracies, implying that democracy is not associated with higher female employment. Some of possible explanations for this fi</w:t>
      </w:r>
      <w:r>
        <w:t xml:space="preserve">nding are first, autocrats may direct more labor from both genders into the </w:t>
      </w:r>
      <w:r>
        <w:lastRenderedPageBreak/>
        <w:t>formal workforce to raise aggregate output for political propaganda (Bayanpourtehrani et al., 750). Also, agricultural societies in non-democratic countries may have higher rate of</w:t>
      </w:r>
      <w:r>
        <w:t xml:space="preserve"> female employment compared to industrialized democratic countries because agricultural activities tend to require higher amount of female labor participation.</w:t>
      </w:r>
    </w:p>
    <w:p w:rsidR="00523AE4" w:rsidRDefault="005E01D3">
      <w:pPr>
        <w:pStyle w:val="Heading2"/>
      </w:pPr>
      <w:bookmarkStart w:id="12" w:name="regression-analysis-on-panel-data"/>
      <w:bookmarkEnd w:id="12"/>
      <w:r>
        <w:t>2. Regression Analysis on panel data</w:t>
      </w:r>
    </w:p>
    <w:p w:rsidR="00523AE4" w:rsidRDefault="005E01D3">
      <w:pPr>
        <w:pStyle w:val="FirstParagraph"/>
      </w:pPr>
      <w:r>
        <w:t xml:space="preserve">In this section, the regression model on panel data, which </w:t>
      </w:r>
      <w:r>
        <w:t>includes time-series data for every country, is applied to investigate the overall effect of each explanatory variable. Firstly, the pooled OLS regression is employed based on the following regression equation:</w:t>
      </w:r>
    </w:p>
    <w:p w:rsidR="00523AE4" w:rsidRDefault="005E01D3">
      <w:pPr>
        <w:pStyle w:val="BodyText"/>
      </w:pPr>
      <m:oMathPara>
        <m:oMathParaPr>
          <m:jc m:val="center"/>
        </m:oMathParaPr>
        <m:oMath>
          <m:r>
            <w:rPr>
              <w:rFonts w:ascii="Cambria Math" w:hAnsi="Cambria Math"/>
            </w:rPr>
            <m:t>polity</m:t>
          </m:r>
          <m:r>
            <w:rPr>
              <w:rFonts w:ascii="Cambria Math" w:hAnsi="Cambria Math"/>
            </w:rPr>
            <m:t>4=</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log</m:t>
          </m:r>
          <m:r>
            <w:rPr>
              <w:rFonts w:ascii="Cambria Math" w:hAnsi="Cambria Math"/>
            </w:rPr>
            <m:t>gdppc</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log</m:t>
          </m:r>
          <m:r>
            <w:rPr>
              <w:rFonts w:ascii="Cambria Math" w:hAnsi="Cambria Math"/>
            </w:rPr>
            <m:t>pe</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log</m:t>
          </m:r>
          <m:r>
            <w:rPr>
              <w:rFonts w:ascii="Cambria Math" w:hAnsi="Cambria Math"/>
            </w:rPr>
            <m:t>mr</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m:rPr>
              <m:sty m:val="p"/>
            </m:rPr>
            <w:rPr>
              <w:rFonts w:ascii="Cambria Math" w:hAnsi="Cambria Math"/>
            </w:rPr>
            <m:t>log</m:t>
          </m:r>
          <m:r>
            <w:rPr>
              <w:rFonts w:ascii="Cambria Math" w:hAnsi="Cambria Math"/>
            </w:rPr>
            <m:t>gi</m:t>
          </m:r>
          <m:r>
            <w:rPr>
              <w:rFonts w:ascii="Cambria Math" w:hAnsi="Cambria Math"/>
            </w:rPr>
            <m:t>+</m:t>
          </m:r>
          <m:r>
            <w:rPr>
              <w:rFonts w:ascii="Cambria Math" w:hAnsi="Cambria Math"/>
            </w:rPr>
            <m:t>ϵ</m:t>
          </m:r>
        </m:oMath>
      </m:oMathPara>
    </w:p>
    <w:p w:rsidR="00523AE4" w:rsidRDefault="005E01D3">
      <w:pPr>
        <w:pStyle w:val="BodyText"/>
      </w:pPr>
      <w:r>
        <w:t>Table 3 shows the result of pooled OLS and previous results for each country.</w:t>
      </w:r>
    </w:p>
    <w:p w:rsidR="00523AE4" w:rsidRDefault="005E01D3">
      <w:pPr>
        <w:pStyle w:val="Compact"/>
      </w:pPr>
      <w:r>
        <w:t xml:space="preserve">% Table created by stargazer v.5.2 by Marek Hlavac, Harvard University. E-mail: hlavac at fas.harvard.edu % Date and time: Fri, Dec 09, 2016 - 11:11:52 </w:t>
      </w:r>
      <w:r>
        <w:t>PM</w:t>
      </w:r>
    </w:p>
    <w:p w:rsidR="00523AE4" w:rsidRDefault="005E01D3">
      <w:pPr>
        <w:pStyle w:val="BodyText"/>
      </w:pPr>
      <w:r>
        <w:t>As shown in the table, explanatory variables except gdppc turn out to be statistically significant. However, at the same time, the adjusted R-squared becomes less than 0.8, indicating the possibility that these coefficients might be inefficient and bias</w:t>
      </w:r>
      <w:r>
        <w:t>ed. In order to investigate the existence of the country-specific effects, the residual versus fitted value are plotted. The following graph is the results:</w:t>
      </w:r>
    </w:p>
    <w:p w:rsidR="00523AE4" w:rsidRDefault="005E01D3">
      <w:pPr>
        <w:pStyle w:val="BodyText"/>
      </w:pPr>
      <w:r>
        <w:rPr>
          <w:noProof/>
          <w:lang w:eastAsia="ko-KR"/>
        </w:rPr>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ain_files/figure-docx/unnamed-chunk-6-1.png"/>
                    <pic:cNvPicPr>
                      <a:picLocks noChangeAspect="1" noChangeArrowheads="1"/>
                    </pic:cNvPicPr>
                  </pic:nvPicPr>
                  <pic:blipFill>
                    <a:blip r:embed="rId17"/>
                    <a:stretch>
                      <a:fillRect/>
                    </a:stretch>
                  </pic:blipFill>
                  <pic:spPr bwMode="auto">
                    <a:xfrm>
                      <a:off x="0" y="0"/>
                      <a:ext cx="4610100" cy="3695700"/>
                    </a:xfrm>
                    <a:prstGeom prst="rect">
                      <a:avLst/>
                    </a:prstGeom>
                    <a:noFill/>
                    <a:ln w="9525">
                      <a:noFill/>
                      <a:headEnd/>
                      <a:tailEnd/>
                    </a:ln>
                  </pic:spPr>
                </pic:pic>
              </a:graphicData>
            </a:graphic>
          </wp:inline>
        </w:drawing>
      </w:r>
    </w:p>
    <w:p w:rsidR="00523AE4" w:rsidRDefault="005E01D3">
      <w:pPr>
        <w:pStyle w:val="BodyText"/>
      </w:pPr>
      <w:r>
        <w:lastRenderedPageBreak/>
        <w:t>Apparently, the above graph shows that the residuals depend on the explanatory variables, which m</w:t>
      </w:r>
      <w:r>
        <w:t>eans that there are country specific effects on the residuals. Violating the assumption of homoscedasticity, this heteroscedasticity is present here as the size of error varies across values of the explanatory variables. The</w:t>
      </w:r>
      <w:r w:rsidR="004818E2">
        <w:t>refore, the coefficients are</w:t>
      </w:r>
      <w:r>
        <w:t xml:space="preserve"> </w:t>
      </w:r>
      <w:r w:rsidR="004818E2">
        <w:t xml:space="preserve">inefficient and </w:t>
      </w:r>
      <w:r>
        <w:t>biased. Then, Breusch-Pagan test is used here to make sure whether the countr</w:t>
      </w:r>
      <w:r w:rsidR="004818E2">
        <w:t>y specific effects really exist</w:t>
      </w:r>
      <w:r>
        <w:t>.</w:t>
      </w:r>
    </w:p>
    <w:p w:rsidR="00523AE4" w:rsidRDefault="005E01D3">
      <w:pPr>
        <w:pStyle w:val="BodyText"/>
      </w:pPr>
      <w:r>
        <w:t>To test the dependancy of residuals on variables, the following equation is utilized to run the BP test:</w:t>
      </w:r>
    </w:p>
    <w:p w:rsidR="00523AE4" w:rsidRDefault="005E01D3">
      <w:pPr>
        <w:pStyle w:val="BodyText"/>
      </w:pPr>
      <m:oMathPara>
        <m:oMathParaPr>
          <m:jc m:val="center"/>
        </m:oMathParaPr>
        <m:oMath>
          <m:r>
            <w:rPr>
              <w:rFonts w:ascii="Cambria Math" w:hAnsi="Cambria Math"/>
            </w:rPr>
            <m:t>ϵ</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1</m:t>
              </m:r>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w:rPr>
                  <w:rFonts w:ascii="Cambria Math" w:hAnsi="Cambria Math"/>
                </w:rPr>
                <m:t>x</m:t>
              </m:r>
            </m:e>
            <m:sub>
              <m:r>
                <w:rPr>
                  <w:rFonts w:ascii="Cambria Math" w:hAnsi="Cambria Math"/>
                </w:rPr>
                <m:t>2</m:t>
              </m:r>
              <m:r>
                <w:rPr>
                  <w:rFonts w:ascii="Cambria Math" w:hAnsi="Cambria Math"/>
                </w:rPr>
                <m:t>i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sSub>
            <m:sSubPr>
              <m:ctrlPr>
                <w:rPr>
                  <w:rFonts w:ascii="Cambria Math" w:hAnsi="Cambria Math"/>
                </w:rPr>
              </m:ctrlPr>
            </m:sSubPr>
            <m:e>
              <m:r>
                <w:rPr>
                  <w:rFonts w:ascii="Cambria Math" w:hAnsi="Cambria Math"/>
                </w:rPr>
                <m:t>x</m:t>
              </m:r>
            </m:e>
            <m:sub>
              <m:r>
                <w:rPr>
                  <w:rFonts w:ascii="Cambria Math" w:hAnsi="Cambria Math"/>
                </w:rPr>
                <m:t>4</m:t>
              </m:r>
              <m:r>
                <w:rPr>
                  <w:rFonts w:ascii="Cambria Math" w:hAnsi="Cambria Math"/>
                </w:rPr>
                <m:t>it</m:t>
              </m:r>
            </m:sub>
          </m:sSub>
        </m:oMath>
      </m:oMathPara>
    </w:p>
    <w:p w:rsidR="00523AE4" w:rsidRDefault="005E01D3">
      <w:pPr>
        <w:pStyle w:val="BodyText"/>
      </w:pPr>
      <w:r>
        <w:t>The null hypothesis is following:</w:t>
      </w:r>
    </w:p>
    <w:p w:rsidR="00523AE4" w:rsidRDefault="005E01D3">
      <w:pPr>
        <w:pStyle w:val="BodyText"/>
      </w:pPr>
      <m:oMathPara>
        <m:oMathParaPr>
          <m:jc m:val="center"/>
        </m:oMathParaP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w:rPr>
              <w:rFonts w:ascii="Cambria Math" w:hAnsi="Cambria Math"/>
            </w:rPr>
            <m:t>=0</m:t>
          </m:r>
        </m:oMath>
      </m:oMathPara>
    </w:p>
    <w:p w:rsidR="00523AE4" w:rsidRDefault="005E01D3">
      <w:pPr>
        <w:pStyle w:val="BodyText"/>
      </w:pPr>
      <w:r>
        <w:t>The result is below.</w:t>
      </w:r>
    </w:p>
    <w:p w:rsidR="00523AE4" w:rsidRDefault="005E01D3">
      <w:pPr>
        <w:pStyle w:val="SourceCode"/>
      </w:pPr>
      <w:r>
        <w:rPr>
          <w:rStyle w:val="VerbatimChar"/>
        </w:rPr>
        <w:t xml:space="preserve">## </w:t>
      </w:r>
      <w:r>
        <w:br/>
      </w:r>
      <w:r>
        <w:rPr>
          <w:rStyle w:val="VerbatimChar"/>
        </w:rPr>
        <w:t>##  studentized Breusch-Pagan test</w:t>
      </w:r>
      <w:r>
        <w:br/>
      </w:r>
      <w:r>
        <w:rPr>
          <w:rStyle w:val="VerbatimChar"/>
        </w:rPr>
        <w:t xml:space="preserve">## </w:t>
      </w:r>
      <w:r>
        <w:br/>
      </w:r>
      <w:r>
        <w:rPr>
          <w:rStyle w:val="VerbatimChar"/>
        </w:rPr>
        <w:t>## data:  L4</w:t>
      </w:r>
      <w:r>
        <w:br/>
      </w:r>
      <w:r>
        <w:rPr>
          <w:rStyle w:val="VerbatimChar"/>
        </w:rPr>
        <w:t>## BP = 12.672, df = 4, p-value = 0.01299</w:t>
      </w:r>
    </w:p>
    <w:p w:rsidR="00523AE4" w:rsidRDefault="005E01D3">
      <w:pPr>
        <w:pStyle w:val="FirstParagraph"/>
      </w:pPr>
      <w:r>
        <w:t>Clearly, p-value is below 0.05. Therefore, the null hypothesis is rejected and heteroscedasticity is assumed.</w:t>
      </w:r>
    </w:p>
    <w:p w:rsidR="00523AE4" w:rsidRDefault="005E01D3">
      <w:pPr>
        <w:pStyle w:val="BodyText"/>
      </w:pPr>
      <w:r>
        <w:t>Next, these panel specific effects have to be eliminated. To achieve this purpose, the fixed effect model and the random effect model are used</w:t>
      </w:r>
      <w:r w:rsidR="004818E2">
        <w:t>,</w:t>
      </w:r>
      <w:r>
        <w:t xml:space="preserve"> and</w:t>
      </w:r>
      <w:r>
        <w:t xml:space="preserve"> the following two equations are for these models respectively.</w:t>
      </w:r>
    </w:p>
    <w:p w:rsidR="00523AE4" w:rsidRDefault="005E01D3">
      <w:pPr>
        <w:pStyle w:val="BodyText"/>
      </w:pPr>
      <m:oMathPara>
        <m:oMathParaPr>
          <m:jc m:val="center"/>
        </m:oMathParaPr>
        <m:oMath>
          <m:r>
            <w:rPr>
              <w:rFonts w:ascii="Cambria Math" w:hAnsi="Cambria Math"/>
            </w:rPr>
            <m:t>polity</m:t>
          </m:r>
          <m:r>
            <w:rPr>
              <w:rFonts w:ascii="Cambria Math" w:hAnsi="Cambria Math"/>
            </w:rPr>
            <m:t>4=</m:t>
          </m:r>
          <m:sSub>
            <m:sSubPr>
              <m:ctrlPr>
                <w:rPr>
                  <w:rFonts w:ascii="Cambria Math" w:hAnsi="Cambria Math"/>
                </w:rPr>
              </m:ctrlPr>
            </m:sSubPr>
            <m:e>
              <m:r>
                <w:rPr>
                  <w:rFonts w:ascii="Cambria Math" w:hAnsi="Cambria Math"/>
                </w:rPr>
                <m:t>α</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log</m:t>
          </m:r>
          <m:r>
            <w:rPr>
              <w:rFonts w:ascii="Cambria Math" w:hAnsi="Cambria Math"/>
            </w:rPr>
            <m:t>gdppc</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log</m:t>
          </m:r>
          <m:r>
            <w:rPr>
              <w:rFonts w:ascii="Cambria Math" w:hAnsi="Cambria Math"/>
            </w:rPr>
            <m:t>pe</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log</m:t>
          </m:r>
          <m:r>
            <w:rPr>
              <w:rFonts w:ascii="Cambria Math" w:hAnsi="Cambria Math"/>
            </w:rPr>
            <m:t>mr</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m:rPr>
              <m:sty m:val="p"/>
            </m:rPr>
            <w:rPr>
              <w:rFonts w:ascii="Cambria Math" w:hAnsi="Cambria Math"/>
            </w:rPr>
            <m:t>log</m:t>
          </m:r>
          <m:r>
            <w:rPr>
              <w:rFonts w:ascii="Cambria Math" w:hAnsi="Cambria Math"/>
            </w:rPr>
            <m:t>gi</m:t>
          </m:r>
          <m:r>
            <w:rPr>
              <w:rFonts w:ascii="Cambria Math" w:hAnsi="Cambria Math"/>
            </w:rPr>
            <m:t>+</m:t>
          </m:r>
          <m:r>
            <w:rPr>
              <w:rFonts w:ascii="Cambria Math" w:hAnsi="Cambria Math"/>
            </w:rPr>
            <m:t>ϵ</m:t>
          </m:r>
        </m:oMath>
      </m:oMathPara>
    </w:p>
    <w:p w:rsidR="00523AE4" w:rsidRDefault="005E01D3">
      <w:pPr>
        <w:pStyle w:val="BodyText"/>
      </w:pPr>
      <m:oMathPara>
        <m:oMathParaPr>
          <m:jc m:val="center"/>
        </m:oMathParaPr>
        <m:oMath>
          <m:r>
            <w:rPr>
              <w:rFonts w:ascii="Cambria Math" w:hAnsi="Cambria Math"/>
            </w:rPr>
            <m:t>polity</m:t>
          </m:r>
          <m:r>
            <w:rPr>
              <w:rFonts w:ascii="Cambria Math" w:hAnsi="Cambria Math"/>
            </w:rPr>
            <m:t>4=</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log</m:t>
          </m:r>
          <m:r>
            <w:rPr>
              <w:rFonts w:ascii="Cambria Math" w:hAnsi="Cambria Math"/>
            </w:rPr>
            <m:t>gdppc</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log</m:t>
          </m:r>
          <m:r>
            <w:rPr>
              <w:rFonts w:ascii="Cambria Math" w:hAnsi="Cambria Math"/>
            </w:rPr>
            <m:t>pe</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3</m:t>
              </m:r>
            </m:sub>
          </m:sSub>
          <m:r>
            <m:rPr>
              <m:sty m:val="p"/>
            </m:rPr>
            <w:rPr>
              <w:rFonts w:ascii="Cambria Math" w:hAnsi="Cambria Math"/>
            </w:rPr>
            <m:t>log</m:t>
          </m:r>
          <m:r>
            <w:rPr>
              <w:rFonts w:ascii="Cambria Math" w:hAnsi="Cambria Math"/>
            </w:rPr>
            <m:t>mr</m:t>
          </m:r>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4</m:t>
              </m:r>
            </m:sub>
          </m:sSub>
          <m:r>
            <m:rPr>
              <m:sty m:val="p"/>
            </m:rPr>
            <w:rPr>
              <w:rFonts w:ascii="Cambria Math" w:hAnsi="Cambria Math"/>
            </w:rPr>
            <m:t>log</m:t>
          </m:r>
          <m:r>
            <w:rPr>
              <w:rFonts w:ascii="Cambria Math" w:hAnsi="Cambria Math"/>
            </w:rPr>
            <m:t>gi</m:t>
          </m:r>
          <m:r>
            <w:rPr>
              <w:rFonts w:ascii="Cambria Math" w:hAnsi="Cambria Math"/>
            </w:rPr>
            <m:t>+</m:t>
          </m:r>
          <m:sSub>
            <m:sSubPr>
              <m:ctrlPr>
                <w:rPr>
                  <w:rFonts w:ascii="Cambria Math" w:hAnsi="Cambria Math"/>
                </w:rPr>
              </m:ctrlPr>
            </m:sSubPr>
            <m:e>
              <m:r>
                <w:rPr>
                  <w:rFonts w:ascii="Cambria Math" w:hAnsi="Cambria Math"/>
                </w:rPr>
                <m:t>ϵ</m:t>
              </m:r>
            </m:e>
            <m:sub>
              <m:r>
                <w:rPr>
                  <w:rFonts w:ascii="Cambria Math" w:hAnsi="Cambria Math"/>
                </w:rPr>
                <m:t>i</m:t>
              </m:r>
            </m:sub>
          </m:sSub>
          <m:r>
            <w:rPr>
              <w:rFonts w:ascii="Cambria Math" w:hAnsi="Cambria Math"/>
            </w:rPr>
            <m:t>,</m:t>
          </m:r>
        </m:oMath>
      </m:oMathPara>
    </w:p>
    <w:p w:rsidR="00523AE4" w:rsidRDefault="005E01D3">
      <w:pPr>
        <w:pStyle w:val="BodyText"/>
      </w:pPr>
      <w:r>
        <w:t xml:space="preserve">Table 4 shows the result of pooled OLS, fixed </w:t>
      </w:r>
      <w:r>
        <w:t>effect model, and random effect model.</w:t>
      </w:r>
    </w:p>
    <w:p w:rsidR="00523AE4" w:rsidRDefault="005E01D3">
      <w:pPr>
        <w:pStyle w:val="Compact"/>
      </w:pPr>
      <w:r>
        <w:t>% Table created by stargazer v.5.2 by Marek Hlavac, Harvard University. E-mail: hlavac at fas.harvard.edu % Date and time: Fri, Dec 09, 2016 - 11:11:53 PM</w:t>
      </w:r>
    </w:p>
    <w:p w:rsidR="00523AE4" w:rsidRDefault="005E01D3">
      <w:pPr>
        <w:pStyle w:val="BodyText"/>
      </w:pPr>
      <w:r>
        <w:t xml:space="preserve">First of all here, the existence of panel specific effects is </w:t>
      </w:r>
      <w:r>
        <w:t>tested and investigated. The pFtest is run to test country dependant effects.</w:t>
      </w:r>
    </w:p>
    <w:p w:rsidR="00523AE4" w:rsidRDefault="005E01D3">
      <w:pPr>
        <w:pStyle w:val="SourceCode"/>
      </w:pPr>
      <w:r>
        <w:rPr>
          <w:rStyle w:val="KeywordTok"/>
        </w:rPr>
        <w:t>pFtest</w:t>
      </w:r>
      <w:r>
        <w:rPr>
          <w:rStyle w:val="NormalTok"/>
        </w:rPr>
        <w:t>(fixed,pooled)</w:t>
      </w:r>
    </w:p>
    <w:p w:rsidR="00523AE4" w:rsidRDefault="005E01D3">
      <w:pPr>
        <w:pStyle w:val="SourceCode"/>
      </w:pPr>
      <w:r>
        <w:rPr>
          <w:rStyle w:val="VerbatimChar"/>
        </w:rPr>
        <w:t xml:space="preserve">## </w:t>
      </w:r>
      <w:r>
        <w:br/>
      </w:r>
      <w:r>
        <w:rPr>
          <w:rStyle w:val="VerbatimChar"/>
        </w:rPr>
        <w:t>##  F test for individual effects</w:t>
      </w:r>
      <w:r>
        <w:br/>
      </w:r>
      <w:r>
        <w:rPr>
          <w:rStyle w:val="VerbatimChar"/>
        </w:rPr>
        <w:t xml:space="preserve">## </w:t>
      </w:r>
      <w:r>
        <w:br/>
      </w:r>
      <w:r>
        <w:rPr>
          <w:rStyle w:val="VerbatimChar"/>
        </w:rPr>
        <w:t>## data:  demo ~ log(gdppc) + log(pe) + log(mr) + log(gi)</w:t>
      </w:r>
      <w:r>
        <w:br/>
      </w:r>
      <w:r>
        <w:rPr>
          <w:rStyle w:val="VerbatimChar"/>
        </w:rPr>
        <w:t>## F = 17.075, df1 = 2, df2 = 50, p-value = 2.228e-06</w:t>
      </w:r>
      <w:r>
        <w:br/>
      </w:r>
      <w:r>
        <w:rPr>
          <w:rStyle w:val="VerbatimChar"/>
        </w:rPr>
        <w:t xml:space="preserve">## </w:t>
      </w:r>
      <w:r>
        <w:rPr>
          <w:rStyle w:val="VerbatimChar"/>
        </w:rPr>
        <w:t>alternative hypothesis: significant effects</w:t>
      </w:r>
    </w:p>
    <w:p w:rsidR="00523AE4" w:rsidRDefault="005E01D3">
      <w:pPr>
        <w:pStyle w:val="FirstParagraph"/>
      </w:pPr>
      <w:r>
        <w:lastRenderedPageBreak/>
        <w:t>The null-hypothesis cannot be rejected, indicating that there are no panel specific effects.</w:t>
      </w:r>
    </w:p>
    <w:p w:rsidR="00523AE4" w:rsidRDefault="005E01D3">
      <w:pPr>
        <w:pStyle w:val="BodyText"/>
      </w:pPr>
      <w:r>
        <w:t>Then, the bptest is conducted.</w:t>
      </w:r>
    </w:p>
    <w:p w:rsidR="00523AE4" w:rsidRDefault="005E01D3">
      <w:pPr>
        <w:pStyle w:val="SourceCode"/>
      </w:pPr>
      <w:r>
        <w:rPr>
          <w:rStyle w:val="VerbatimChar"/>
        </w:rPr>
        <w:t xml:space="preserve">## </w:t>
      </w:r>
      <w:r>
        <w:br/>
      </w:r>
      <w:r>
        <w:rPr>
          <w:rStyle w:val="VerbatimChar"/>
        </w:rPr>
        <w:t>##  Lagrange Multiplier Test - (Breusch-Pagan) for unbalanced panels</w:t>
      </w:r>
      <w:r>
        <w:br/>
      </w:r>
      <w:r>
        <w:rPr>
          <w:rStyle w:val="VerbatimChar"/>
        </w:rPr>
        <w:t xml:space="preserve">## </w:t>
      </w:r>
      <w:r>
        <w:br/>
      </w:r>
      <w:r>
        <w:rPr>
          <w:rStyle w:val="VerbatimChar"/>
        </w:rPr>
        <w:t>## data:  d</w:t>
      </w:r>
      <w:r>
        <w:rPr>
          <w:rStyle w:val="VerbatimChar"/>
        </w:rPr>
        <w:t>emo ~ log(gdppc) + log(pe) + log(mr) + log(gi)</w:t>
      </w:r>
      <w:r>
        <w:br/>
      </w:r>
      <w:r>
        <w:rPr>
          <w:rStyle w:val="VerbatimChar"/>
        </w:rPr>
        <w:t>## chisq = 0.67568, df = 1, p-value = 0.4111</w:t>
      </w:r>
      <w:r>
        <w:br/>
      </w:r>
      <w:r>
        <w:rPr>
          <w:rStyle w:val="VerbatimChar"/>
        </w:rPr>
        <w:t>## alternative hypothesis: significant effects</w:t>
      </w:r>
    </w:p>
    <w:p w:rsidR="00523AE4" w:rsidRDefault="005E01D3">
      <w:pPr>
        <w:pStyle w:val="FirstParagraph"/>
      </w:pPr>
      <w:r>
        <w:t>Again, the null hypothesis cannot be rejected and the residuals are not correlated to independent variables.</w:t>
      </w:r>
    </w:p>
    <w:p w:rsidR="00523AE4" w:rsidRDefault="005E01D3">
      <w:pPr>
        <w:pStyle w:val="BodyText"/>
      </w:pPr>
      <w:r>
        <w:t>As results of these above findings, the fixed effect model</w:t>
      </w:r>
      <w:r w:rsidR="004818E2">
        <w:t xml:space="preserve"> or the random effect model has</w:t>
      </w:r>
      <w:r>
        <w:t xml:space="preserve"> to be employed since there are panel specific effects. In order to choose the better model between two, Hausman-test is conducted here.</w:t>
      </w:r>
    </w:p>
    <w:p w:rsidR="00523AE4" w:rsidRDefault="005E01D3">
      <w:pPr>
        <w:pStyle w:val="SourceCode"/>
      </w:pPr>
      <w:r>
        <w:rPr>
          <w:rStyle w:val="VerbatimChar"/>
        </w:rPr>
        <w:t xml:space="preserve">## </w:t>
      </w:r>
      <w:r>
        <w:br/>
      </w:r>
      <w:r>
        <w:rPr>
          <w:rStyle w:val="VerbatimChar"/>
        </w:rPr>
        <w:t>##  Hausman Test</w:t>
      </w:r>
      <w:r>
        <w:br/>
      </w:r>
      <w:r>
        <w:rPr>
          <w:rStyle w:val="VerbatimChar"/>
        </w:rPr>
        <w:t xml:space="preserve">## </w:t>
      </w:r>
      <w:r>
        <w:br/>
      </w:r>
      <w:r>
        <w:rPr>
          <w:rStyle w:val="VerbatimChar"/>
        </w:rPr>
        <w:t>## d</w:t>
      </w:r>
      <w:r>
        <w:rPr>
          <w:rStyle w:val="VerbatimChar"/>
        </w:rPr>
        <w:t>ata:  demo ~ log(gdppc) + log(pe) + log(mr) + log(gi)</w:t>
      </w:r>
      <w:r>
        <w:br/>
      </w:r>
      <w:r>
        <w:rPr>
          <w:rStyle w:val="VerbatimChar"/>
        </w:rPr>
        <w:t>## chisq = 4.6666e-19, df = 4, p-value = 1</w:t>
      </w:r>
      <w:r>
        <w:br/>
      </w:r>
      <w:r>
        <w:rPr>
          <w:rStyle w:val="VerbatimChar"/>
        </w:rPr>
        <w:t>## alternative hypothesis: one model is inconsistent</w:t>
      </w:r>
    </w:p>
    <w:p w:rsidR="00523AE4" w:rsidRDefault="005E01D3">
      <w:pPr>
        <w:pStyle w:val="FirstParagraph"/>
      </w:pPr>
      <w:r>
        <w:t>The null hypothesis should be rejected since the estimated coefficients of RE and FE do not differ. The co</w:t>
      </w:r>
      <w:r>
        <w:t>nclusion can be drawn that random effect is inconsistent and biased and thus the Fixed effect estimator should continuously be used. The following result from the fixed effect model is most reliable in this case.</w:t>
      </w:r>
    </w:p>
    <w:p w:rsidR="00523AE4" w:rsidRDefault="005E01D3">
      <w:pPr>
        <w:pStyle w:val="Compact"/>
      </w:pPr>
      <w:r>
        <w:t>% Table created by stargazer v.5.2 by Marek</w:t>
      </w:r>
      <w:r>
        <w:t xml:space="preserve"> Hlavac, Harvard University. E-mail: hlavac at fas.harvard.edu % Date and time: Fri, Dec 09, 2016 - 11:11:54 PM</w:t>
      </w:r>
    </w:p>
    <w:p w:rsidR="00523AE4" w:rsidRDefault="005E01D3">
      <w:pPr>
        <w:pStyle w:val="Heading2"/>
      </w:pPr>
      <w:bookmarkStart w:id="13" w:name="results-testing-the-hypotheses"/>
      <w:bookmarkEnd w:id="13"/>
      <w:r>
        <w:t>3. Results: Testing the hypotheses</w:t>
      </w:r>
    </w:p>
    <w:p w:rsidR="00523AE4" w:rsidRDefault="005E01D3">
      <w:pPr>
        <w:pStyle w:val="FirstParagraph"/>
      </w:pPr>
      <w:r>
        <w:t>This section will provide the overall results and answers to the current research hypotheses based on the outputs from the fixed effect model.</w:t>
      </w:r>
    </w:p>
    <w:p w:rsidR="00523AE4" w:rsidRDefault="005E01D3">
      <w:pPr>
        <w:pStyle w:val="BodyText"/>
      </w:pPr>
      <w:r>
        <w:t>In regard to the first hypothesis "There is a significant and positive correlation between socioeconomic variable</w:t>
      </w:r>
      <w:r>
        <w:t xml:space="preserve">s and democracy," it is partially supported. According to the regression analysis, only two variables (Mortality rate under 5 and Primary education enrollment) have significant and positive effects on the degree of democracy. Although gender inequality is </w:t>
      </w:r>
      <w:r>
        <w:t>also significant, it shows negative effects on the level of democracy, while GDP per capita is not even statistically significant.</w:t>
      </w:r>
    </w:p>
    <w:p w:rsidR="00523AE4" w:rsidRDefault="005E01D3">
      <w:pPr>
        <w:pStyle w:val="BodyText"/>
      </w:pPr>
      <w:r>
        <w:t>The second hypothesis, which is "Among four socioeconomic variables - GDP, primary education enrollment, gender equality, and</w:t>
      </w:r>
      <w:r>
        <w:t xml:space="preserve"> child mortality - the educational effect on democracy is the strongest among any other variab</w:t>
      </w:r>
      <w:r w:rsidR="004818E2">
        <w:t>les," turns out that it is not true</w:t>
      </w:r>
      <w:r>
        <w:t>. Rather, the regression output reveals that gender inequality is the stronge</w:t>
      </w:r>
      <w:r w:rsidR="00D26409">
        <w:t xml:space="preserve">st explanatory variable on </w:t>
      </w:r>
      <w:r>
        <w:t>the dependent variabl</w:t>
      </w:r>
      <w:r>
        <w:t>e in this case.</w:t>
      </w:r>
    </w:p>
    <w:p w:rsidR="00523AE4" w:rsidRDefault="005E01D3">
      <w:pPr>
        <w:pStyle w:val="BodyText"/>
      </w:pPr>
      <w:r>
        <w:lastRenderedPageBreak/>
        <w:t>The last hypothesis is "The degree of impact of variables on democracy is consistent across selected African countries." It is also not supported in this current research. Instead, the degree of effects of variables on the level of democrac</w:t>
      </w:r>
      <w:r>
        <w:t>y is very diversified and inconsistent across three countries. In each country, each variable has its specific degree of impact. Moreover, some variables show even op</w:t>
      </w:r>
      <w:r w:rsidR="00D26409">
        <w:t xml:space="preserve">posite effects across </w:t>
      </w:r>
      <w:r>
        <w:t>countries.</w:t>
      </w:r>
    </w:p>
    <w:p w:rsidR="00523AE4" w:rsidRDefault="005E01D3">
      <w:pPr>
        <w:pStyle w:val="Heading1"/>
      </w:pPr>
      <w:bookmarkStart w:id="14" w:name="conclusion"/>
      <w:bookmarkEnd w:id="14"/>
      <w:r>
        <w:t>Conclusion</w:t>
      </w:r>
    </w:p>
    <w:p w:rsidR="00D26409" w:rsidRDefault="005E01D3" w:rsidP="00D26409">
      <w:pPr>
        <w:pStyle w:val="FirstParagraph"/>
      </w:pPr>
      <w:r>
        <w:t>This present research examined the r</w:t>
      </w:r>
      <w:r>
        <w:t xml:space="preserve">elationship between socioeconomic status and the level of democracy in selected African countries in order to answer to the question of whether four important socioeconomic variables -namely GDP per capita, primary education enrollment, gender equality in </w:t>
      </w:r>
      <w:r>
        <w:t>labor force, and child mortality- affect the regime change to democracy. As discussed above, the analyses show that our hypotheses are not entirely supported in three countries: South Africa, Botswana, and Kenya. The first hypothesis, the significant posit</w:t>
      </w:r>
      <w:r>
        <w:t>ive effect of socioeconomic development on democracy, cannot be fully proven as GDP per capita is not significant and, interestingly, gender equalit</w:t>
      </w:r>
      <w:r w:rsidR="00D26409">
        <w:t>y has negative effect. W</w:t>
      </w:r>
      <w:r>
        <w:t>hile some researches also find that gender equality, an important component</w:t>
      </w:r>
      <w:r>
        <w:t xml:space="preserve"> of democracy, may have negative effects, it is important</w:t>
      </w:r>
      <w:r w:rsidR="00D26409">
        <w:t xml:space="preserve"> to</w:t>
      </w:r>
      <w:r>
        <w:t xml:space="preserve"> note that the measure of gender equality is not only a complex and disputed concept but also multidimensional that can be measured by different indicators such as educational attainment rates, life </w:t>
      </w:r>
      <w:r>
        <w:t>expectancy, the percentage of women in the legislature and sex ratios. Therefore, the methodological gap with the data may bring different interpretations.</w:t>
      </w:r>
      <w:r w:rsidR="00D26409">
        <w:t xml:space="preserve"> </w:t>
      </w:r>
      <w:r>
        <w:t>For the second hypothesis, the most impactful factor is the primary education, cannot be fully suppo</w:t>
      </w:r>
      <w:r>
        <w:t>rted as the analyses show that gender equality is the most significant. For the final hypothesis, we find that the coefficients of explanatory variables have huge differences am</w:t>
      </w:r>
      <w:r w:rsidR="00D26409">
        <w:t xml:space="preserve">ong countries. </w:t>
      </w:r>
    </w:p>
    <w:p w:rsidR="00523AE4" w:rsidRDefault="00D26409" w:rsidP="00D26409">
      <w:pPr>
        <w:pStyle w:val="FirstParagraph"/>
      </w:pPr>
      <w:r>
        <w:t xml:space="preserve">The authors </w:t>
      </w:r>
      <w:r w:rsidR="005E01D3">
        <w:t>stress that the current examination is conducte</w:t>
      </w:r>
      <w:r w:rsidR="005E01D3">
        <w:t>d within very narrow scope with the regression model.</w:t>
      </w:r>
      <w:r>
        <w:t xml:space="preserve"> </w:t>
      </w:r>
      <w:r w:rsidR="005E01D3">
        <w:t>There</w:t>
      </w:r>
      <w:r>
        <w:t>fore</w:t>
      </w:r>
      <w:r w:rsidR="005E01D3">
        <w:t xml:space="preserve">, this present study contains several limitations that should be considered in evaluating the results. These also include a lack of observations, multicollinearity, </w:t>
      </w:r>
      <w:r w:rsidR="005E01D3">
        <w:t>and endogeneity problems. There only had total 59 observations on panel data and around 20 observations for each country, which can deteriorate the reliability of the regression analysis. Also, it is possible to have multicollinearity among explanatory var</w:t>
      </w:r>
      <w:r w:rsidR="005E01D3">
        <w:t>iables that can cause the violation of Gauss-Markov assumption. For example, GDP per capita may affect the primary education level. Regarding the endogeneity problem, it is also possible that democracy, for instance, can influence gender equality rather th</w:t>
      </w:r>
      <w:r w:rsidR="005E01D3">
        <w:t>an vice versa due to, possibly, omitted important variable</w:t>
      </w:r>
      <w:r>
        <w:t>s or confounding factors. F</w:t>
      </w:r>
      <w:r w:rsidR="005E01D3">
        <w:t>urther investigations with higher number of observations and variables are required to deepen the analysis and to better understand the correlation according to coun</w:t>
      </w:r>
      <w:r w:rsidR="005E01D3">
        <w:t>try specific circumstances.</w:t>
      </w:r>
    </w:p>
    <w:p w:rsidR="00523AE4" w:rsidRDefault="005E01D3">
      <w:pPr>
        <w:pStyle w:val="Heading1"/>
      </w:pPr>
      <w:bookmarkStart w:id="15" w:name="acknowledgment"/>
      <w:bookmarkEnd w:id="15"/>
      <w:r>
        <w:t>A</w:t>
      </w:r>
      <w:r>
        <w:t>cknowledgment</w:t>
      </w:r>
    </w:p>
    <w:p w:rsidR="00523AE4" w:rsidRDefault="005E01D3">
      <w:pPr>
        <w:pStyle w:val="FirstParagraph"/>
      </w:pPr>
      <w:r>
        <w:t xml:space="preserve">We the authors, Takuma Andoh and Bomi Kim, would like to appreciate Professor Christopher Gandrud, discussants Pol De Santalo and Yumi Komai, and peers in </w:t>
      </w:r>
      <w:r>
        <w:lastRenderedPageBreak/>
        <w:t>Introduction to Collaborative Social Science Data Analysis</w:t>
      </w:r>
      <w:r>
        <w:t xml:space="preserve"> for Fall 2016 at the Hertie School of Governance for their time, supports, advices, and guidance.</w:t>
      </w:r>
    </w:p>
    <w:p w:rsidR="00523AE4" w:rsidRDefault="005E01D3">
      <w:pPr>
        <w:pStyle w:val="Heading1"/>
      </w:pPr>
      <w:bookmarkStart w:id="16" w:name="reference"/>
      <w:bookmarkEnd w:id="16"/>
      <w:r>
        <w:t>Reference</w:t>
      </w:r>
      <w:bookmarkStart w:id="17" w:name="_GoBack"/>
      <w:bookmarkEnd w:id="17"/>
    </w:p>
    <w:p w:rsidR="00523AE4" w:rsidRDefault="005E01D3">
      <w:pPr>
        <w:pStyle w:val="Bibliography"/>
      </w:pPr>
      <w:r>
        <w:t xml:space="preserve">Barro, Robert J. 1999. “Determinants of Democracy.” </w:t>
      </w:r>
      <w:r>
        <w:rPr>
          <w:i/>
        </w:rPr>
        <w:t>Journal of Political Economy</w:t>
      </w:r>
      <w:r>
        <w:t>, S6, 107 (Dec): 158???183.</w:t>
      </w:r>
    </w:p>
    <w:p w:rsidR="00523AE4" w:rsidRDefault="005E01D3">
      <w:pPr>
        <w:pStyle w:val="Bibliography"/>
      </w:pPr>
      <w:r>
        <w:t>Bayanpourtehrani, Ghazal, and Kevin Syl</w:t>
      </w:r>
      <w:r>
        <w:t xml:space="preserve">wester. 2012. “Democracy and Female Labor Force Participation: An Empirical Examination.” </w:t>
      </w:r>
      <w:r>
        <w:rPr>
          <w:i/>
        </w:rPr>
        <w:t>Social Indicators Research</w:t>
      </w:r>
      <w:r>
        <w:t xml:space="preserve"> 112 (3): 749???762. doi:</w:t>
      </w:r>
      <w:hyperlink r:id="rId18">
        <w:r>
          <w:rPr>
            <w:rStyle w:val="Hyperlink"/>
          </w:rPr>
          <w:t>10.1007/s11205-012-0080-2</w:t>
        </w:r>
      </w:hyperlink>
      <w:r>
        <w:t>.</w:t>
      </w:r>
    </w:p>
    <w:p w:rsidR="00523AE4" w:rsidRDefault="005E01D3">
      <w:pPr>
        <w:pStyle w:val="Bibliography"/>
      </w:pPr>
      <w:r>
        <w:t>Beer, Caroline. 2009. “Demo</w:t>
      </w:r>
      <w:r>
        <w:t xml:space="preserve">cracy and Gender Equality.” </w:t>
      </w:r>
      <w:r>
        <w:rPr>
          <w:i/>
        </w:rPr>
        <w:t>Studies in Comparative International Development</w:t>
      </w:r>
      <w:r>
        <w:t xml:space="preserve"> 44 (3): 212???227. doi:</w:t>
      </w:r>
      <w:hyperlink r:id="rId19">
        <w:r>
          <w:rPr>
            <w:rStyle w:val="Hyperlink"/>
          </w:rPr>
          <w:t>10.1007/s12116-009-9043-2</w:t>
        </w:r>
      </w:hyperlink>
      <w:r>
        <w:t>.</w:t>
      </w:r>
    </w:p>
    <w:p w:rsidR="00523AE4" w:rsidRDefault="005E01D3">
      <w:pPr>
        <w:pStyle w:val="Bibliography"/>
      </w:pPr>
      <w:r>
        <w:t>Boutros-Ghali, Boutros. 1996. “An Agenda for Democratization.” The U</w:t>
      </w:r>
      <w:r>
        <w:t>nited Nations.</w:t>
      </w:r>
    </w:p>
    <w:p w:rsidR="00523AE4" w:rsidRDefault="005E01D3">
      <w:pPr>
        <w:pStyle w:val="Bibliography"/>
      </w:pPr>
      <w:r>
        <w:t xml:space="preserve">Dahl, Robert. 2000. “On Democracy.” </w:t>
      </w:r>
      <w:r>
        <w:rPr>
          <w:i/>
        </w:rPr>
        <w:t>Yale University Press</w:t>
      </w:r>
      <w:r>
        <w:t>.</w:t>
      </w:r>
    </w:p>
    <w:p w:rsidR="00523AE4" w:rsidRDefault="005E01D3">
      <w:pPr>
        <w:pStyle w:val="Bibliography"/>
      </w:pPr>
      <w:r>
        <w:t xml:space="preserve">Dahl, Robert A. 2010. “Democracy.” </w:t>
      </w:r>
      <w:r>
        <w:rPr>
          <w:i/>
        </w:rPr>
        <w:t>Democracy</w:t>
      </w:r>
      <w:r>
        <w:t xml:space="preserve">. Encyclopedia Britannica. </w:t>
      </w:r>
      <w:hyperlink r:id="rId20">
        <w:r>
          <w:rPr>
            <w:rStyle w:val="Hyperlink"/>
          </w:rPr>
          <w:t>https://www.britannica.com/topic/democracy</w:t>
        </w:r>
      </w:hyperlink>
      <w:r>
        <w:t>.</w:t>
      </w:r>
    </w:p>
    <w:p w:rsidR="00523AE4" w:rsidRDefault="005E01D3">
      <w:pPr>
        <w:pStyle w:val="Bibliography"/>
      </w:pPr>
      <w:r>
        <w:t>Expon</w:t>
      </w:r>
      <w:r>
        <w:t xml:space="preserve">ent, The African. 2015. “Sub-Saharan Africa’s Top 10 Most Competitive Economies.” </w:t>
      </w:r>
      <w:r>
        <w:rPr>
          <w:i/>
        </w:rPr>
        <w:t>The African Exponent</w:t>
      </w:r>
      <w:r>
        <w:t xml:space="preserve">. The African Exponent. </w:t>
      </w:r>
      <w:hyperlink r:id="rId21">
        <w:r>
          <w:rPr>
            <w:rStyle w:val="Hyperlink"/>
          </w:rPr>
          <w:t>https://www.afri</w:t>
        </w:r>
        <w:r>
          <w:rPr>
            <w:rStyle w:val="Hyperlink"/>
          </w:rPr>
          <w:t>canexponent.com/post/subsaharan-africas-top-10-most-competitive-economies-1025</w:t>
        </w:r>
      </w:hyperlink>
      <w:r>
        <w:t>.</w:t>
      </w:r>
    </w:p>
    <w:p w:rsidR="00523AE4" w:rsidRDefault="005E01D3">
      <w:pPr>
        <w:pStyle w:val="Bibliography"/>
      </w:pPr>
      <w:r>
        <w:t xml:space="preserve">“FREEDOM iN tHE WORLD 2016.” 2016. </w:t>
      </w:r>
      <w:r>
        <w:rPr>
          <w:i/>
        </w:rPr>
        <w:t>Freedom House</w:t>
      </w:r>
      <w:r>
        <w:t>. Freedom House.</w:t>
      </w:r>
    </w:p>
    <w:p w:rsidR="00523AE4" w:rsidRDefault="005E01D3">
      <w:pPr>
        <w:pStyle w:val="Bibliography"/>
      </w:pPr>
      <w:r>
        <w:t>Houweling, T. A. 2005. “Determinants of Under-5 Mortality Among the Poor and the Rich: A Cross-National Analysi</w:t>
      </w:r>
      <w:r>
        <w:t xml:space="preserve">s of 43 Developing Countries.” </w:t>
      </w:r>
      <w:r>
        <w:rPr>
          <w:i/>
        </w:rPr>
        <w:t>International Journal of Epidemiology</w:t>
      </w:r>
      <w:r>
        <w:t xml:space="preserve"> 34 (6): 1257???1265. doi:</w:t>
      </w:r>
      <w:hyperlink r:id="rId22">
        <w:r>
          <w:rPr>
            <w:rStyle w:val="Hyperlink"/>
          </w:rPr>
          <w:t>10.1093/ije/dyi190</w:t>
        </w:r>
      </w:hyperlink>
      <w:r>
        <w:t>.</w:t>
      </w:r>
    </w:p>
    <w:p w:rsidR="00523AE4" w:rsidRDefault="005E01D3">
      <w:pPr>
        <w:pStyle w:val="Bibliography"/>
      </w:pPr>
      <w:r>
        <w:t>Kekic, Laza. 2007. “The Economist Intelligence Unit?s Index of Democracy.” The Economist</w:t>
      </w:r>
      <w:r>
        <w:t xml:space="preserve"> Intelligence Unit.</w:t>
      </w:r>
    </w:p>
    <w:p w:rsidR="00523AE4" w:rsidRDefault="005E01D3">
      <w:pPr>
        <w:pStyle w:val="Bibliography"/>
      </w:pPr>
      <w:r>
        <w:t xml:space="preserve">“PolityProject.” n.d. </w:t>
      </w:r>
      <w:r>
        <w:rPr>
          <w:i/>
        </w:rPr>
        <w:t>PolityProject</w:t>
      </w:r>
      <w:r>
        <w:t xml:space="preserve">. Center for Systemic Peace. </w:t>
      </w:r>
      <w:hyperlink r:id="rId23">
        <w:r>
          <w:rPr>
            <w:rStyle w:val="Hyperlink"/>
          </w:rPr>
          <w:t>http://www.systemicpeace.org/polityproject.html</w:t>
        </w:r>
      </w:hyperlink>
      <w:r>
        <w:t>.</w:t>
      </w:r>
    </w:p>
    <w:p w:rsidR="00523AE4" w:rsidRDefault="005E01D3">
      <w:pPr>
        <w:pStyle w:val="Bibliography"/>
      </w:pPr>
      <w:r>
        <w:t>Samarasinghe, S.W.R. de A. 1994. “Democracy and Democratization in Developing Countries.” The American University; Institute for International Research.</w:t>
      </w:r>
    </w:p>
    <w:p w:rsidR="00523AE4" w:rsidRDefault="005E01D3">
      <w:pPr>
        <w:pStyle w:val="Bibliography"/>
      </w:pPr>
      <w:r>
        <w:t>Shandra, John M., Jenna E. Nobles, Bruce London, and John B. Williamson. 2005. “Multinational Corporati</w:t>
      </w:r>
      <w:r>
        <w:t xml:space="preserve">ons, Democracy and Child Mortality: A Quantitative, Cross-National Analysis of Developing Countries.” </w:t>
      </w:r>
      <w:r>
        <w:rPr>
          <w:i/>
        </w:rPr>
        <w:t>Social Indicators Research</w:t>
      </w:r>
      <w:r>
        <w:t xml:space="preserve"> 73 (2): 267???293. doi:</w:t>
      </w:r>
      <w:hyperlink r:id="rId24">
        <w:r>
          <w:rPr>
            <w:rStyle w:val="Hyperlink"/>
          </w:rPr>
          <w:t>10.1007/s11205-004-2009-x</w:t>
        </w:r>
      </w:hyperlink>
      <w:r>
        <w:t>.</w:t>
      </w:r>
    </w:p>
    <w:p w:rsidR="00523AE4" w:rsidRDefault="005E01D3">
      <w:pPr>
        <w:pStyle w:val="Bibliography"/>
      </w:pPr>
      <w:r>
        <w:t>n.d. United Nations Information Services Geneva.</w:t>
      </w:r>
    </w:p>
    <w:sectPr w:rsidR="00523AE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E01D3" w:rsidRDefault="005E01D3">
      <w:pPr>
        <w:spacing w:after="0"/>
      </w:pPr>
      <w:r>
        <w:separator/>
      </w:r>
    </w:p>
  </w:endnote>
  <w:endnote w:type="continuationSeparator" w:id="0">
    <w:p w:rsidR="005E01D3" w:rsidRDefault="005E01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E01D3" w:rsidRDefault="005E01D3">
      <w:r>
        <w:separator/>
      </w:r>
    </w:p>
  </w:footnote>
  <w:footnote w:type="continuationSeparator" w:id="0">
    <w:p w:rsidR="005E01D3" w:rsidRDefault="005E01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DE884B9"/>
    <w:multiLevelType w:val="multilevel"/>
    <w:tmpl w:val="9224E01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00BC9FD"/>
    <w:multiLevelType w:val="multilevel"/>
    <w:tmpl w:val="47BEB03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09C8C0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8866DB7"/>
    <w:multiLevelType w:val="multilevel"/>
    <w:tmpl w:val="F4E230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B36CA"/>
    <w:rsid w:val="00453135"/>
    <w:rsid w:val="004818E2"/>
    <w:rsid w:val="004E29B3"/>
    <w:rsid w:val="00523AE4"/>
    <w:rsid w:val="00590D07"/>
    <w:rsid w:val="005E01D3"/>
    <w:rsid w:val="00657424"/>
    <w:rsid w:val="00784D58"/>
    <w:rsid w:val="008D6863"/>
    <w:rsid w:val="00B86B75"/>
    <w:rsid w:val="00BC48D5"/>
    <w:rsid w:val="00C36279"/>
    <w:rsid w:val="00D26409"/>
    <w:rsid w:val="00E315A3"/>
  </w:rsids>
  <m:mathPr>
    <m:mathFont m:val="Cambria Math"/>
    <m:brkBin m:val="before"/>
    <m:brkBinSub m:val="--"/>
    <m:smallFrac m:val="0"/>
    <m:dispDef m:val="0"/>
    <m:lMargin m:val="0"/>
    <m:rMargin m:val="0"/>
    <m:defJc m:val="centerGroup"/>
    <m:wrapRight/>
    <m:intLim m:val="subSup"/>
    <m:naryLim m:val="subSup"/>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CA7724"/>
  <w15:docId w15:val="{42156766-F195-480D-B3B7-9F91A53515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4">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data.worldbank.org/indicator/NY.GDP.PCAP.CD" TargetMode="External"/><Relationship Id="rId13" Type="http://schemas.openxmlformats.org/officeDocument/2006/relationships/hyperlink" Target="http://www.ilo.org/ilostat/faces/help_home/data_by_subject/subject-details/indicator-details-by-subject?subject=EMP&amp;indicator=EMP_2EMP_SEX_AGE_NB&amp;datasetCode=YI&amp;collectionCode=ILOEST&amp;_afrLoop=201714902217437" TargetMode="External"/><Relationship Id="rId18" Type="http://schemas.openxmlformats.org/officeDocument/2006/relationships/hyperlink" Target="https://doi.org/10.1007/s11205-012-0080-2"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africanexponent.com/post/subsaharan-africas-top-10-most-competitive-economies-1025" TargetMode="External"/><Relationship Id="rId7" Type="http://schemas.openxmlformats.org/officeDocument/2006/relationships/hyperlink" Target="http://www.systemicpeace.org/inscrdata.html" TargetMode="External"/><Relationship Id="rId12" Type="http://schemas.openxmlformats.org/officeDocument/2006/relationships/hyperlink" Target="http://data.un.org/Data.aspx?q=mortality&amp;d=PopDiv&amp;f=variableID%3a77" TargetMode="Externa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hyperlink" Target="https://www.britannica.com/topic/democracy"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data.un.org/Data.aspx?q=education&amp;d=UNESCO&amp;f=series%3aE_1" TargetMode="External"/><Relationship Id="rId24" Type="http://schemas.openxmlformats.org/officeDocument/2006/relationships/hyperlink" Target="https://doi.org/10.1007/s11205-004-2009-x" TargetMode="Externa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www.systemicpeace.org/polityproject.html" TargetMode="External"/><Relationship Id="rId10" Type="http://schemas.openxmlformats.org/officeDocument/2006/relationships/hyperlink" Target="http://data.worldbank.org/indicator/NY.GDP.PCAP.CD?locations=KE" TargetMode="External"/><Relationship Id="rId19" Type="http://schemas.openxmlformats.org/officeDocument/2006/relationships/hyperlink" Target="https://doi.org/10.1007/s12116-009-9043-2" TargetMode="External"/><Relationship Id="rId4" Type="http://schemas.openxmlformats.org/officeDocument/2006/relationships/webSettings" Target="webSettings.xml"/><Relationship Id="rId9" Type="http://schemas.openxmlformats.org/officeDocument/2006/relationships/hyperlink" Target="http://data.worldbank.org/indicator/NY.GDP.PCAP.CD?locations=BW" TargetMode="External"/><Relationship Id="rId14" Type="http://schemas.openxmlformats.org/officeDocument/2006/relationships/image" Target="media/image1.png"/><Relationship Id="rId22" Type="http://schemas.openxmlformats.org/officeDocument/2006/relationships/hyperlink" Target="https://doi.org/10.1093/ije/dyi1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5759</Words>
  <Characters>32828</Characters>
  <Application>Microsoft Office Word</Application>
  <DocSecurity>0</DocSecurity>
  <Lines>273</Lines>
  <Paragraphs>77</Paragraphs>
  <ScaleCrop>false</ScaleCrop>
  <HeadingPairs>
    <vt:vector size="2" baseType="variant">
      <vt:variant>
        <vt:lpstr>Title</vt:lpstr>
      </vt:variant>
      <vt:variant>
        <vt:i4>1</vt:i4>
      </vt:variant>
    </vt:vector>
  </HeadingPairs>
  <TitlesOfParts>
    <vt:vector size="1" baseType="lpstr">
      <vt:lpstr>Socioeconomic status and Democratization &lt;South Africa, Botswana, and Kenya compared</vt:lpstr>
    </vt:vector>
  </TitlesOfParts>
  <Company/>
  <LinksUpToDate>false</LinksUpToDate>
  <CharactersWithSpaces>38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oeconomic status and Democratization &lt;South Africa, Botswana, and Kenya compared</dc:title>
  <dc:creator>Bomi Kim</dc:creator>
  <cp:lastModifiedBy>Bomi Kim</cp:lastModifiedBy>
  <cp:revision>3</cp:revision>
  <dcterms:created xsi:type="dcterms:W3CDTF">2016-12-09T23:00:00Z</dcterms:created>
  <dcterms:modified xsi:type="dcterms:W3CDTF">2016-12-09T23:00:00Z</dcterms:modified>
</cp:coreProperties>
</file>